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226721" w:rsidR="003F493D" w:rsidP="00226721" w:rsidRDefault="003F493D" w14:paraId="123DFD90" w14:textId="77777777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eastAsia="Calibri"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:rsidRPr="007141A0" w:rsidR="00785B23" w:rsidP="00EB1739" w:rsidRDefault="00EB1739" w14:paraId="6F3527B8" w14:textId="399CB1CF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Pr="00EB1739" w:rsidR="00304BA4">
        <w:rPr>
          <w:rFonts w:asciiTheme="minorHAnsi" w:hAnsiTheme="minorHAnsi"/>
          <w:b/>
          <w:sz w:val="28"/>
          <w:szCs w:val="28"/>
        </w:rPr>
        <w:t xml:space="preserve">DEPARTMENT </w:t>
      </w:r>
      <w:r w:rsidR="00C402BB">
        <w:rPr>
          <w:rFonts w:asciiTheme="minorHAnsi" w:hAnsiTheme="minorHAnsi"/>
          <w:b/>
          <w:sz w:val="28"/>
          <w:szCs w:val="28"/>
        </w:rPr>
        <w:t>– BIOLOGY</w:t>
      </w:r>
    </w:p>
    <w:p w:rsidRPr="00CC1469" w:rsidR="007B2005" w:rsidP="00EB1739" w:rsidRDefault="00EB1739" w14:paraId="6541B6B3" w14:textId="004D3E91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Pr="00CC1469" w:rsidR="00304BA4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  <w:r w:rsidR="00C402BB">
        <w:rPr>
          <w:rFonts w:asciiTheme="minorHAnsi" w:hAnsiTheme="minorHAnsi"/>
          <w:b/>
          <w:sz w:val="28"/>
          <w:szCs w:val="28"/>
        </w:rPr>
        <w:t xml:space="preserve"> Y11</w:t>
      </w:r>
    </w:p>
    <w:p w:rsidR="0058457E" w:rsidP="00EB1739" w:rsidRDefault="009C4363" w14:paraId="250AF0C8" w14:textId="21571F33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:rsidR="006A408C" w:rsidP="006A408C" w:rsidRDefault="006A408C" w14:paraId="2FC3F6E2" w14:textId="77777777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:rsidRPr="00CD278C" w:rsidR="003E53CF" w:rsidP="00EB1739" w:rsidRDefault="00AA0F7F" w14:paraId="0BE307DC" w14:textId="3DBFA571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:rsidRPr="00CC1469" w:rsidR="005F2499" w:rsidRDefault="005F2499" w14:paraId="1FB1288A" w14:textId="77777777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Pr="00B52C9E" w:rsidR="00CD73AF" w:rsidTr="00CD278C" w14:paraId="76FBF253" w14:textId="77777777">
        <w:trPr>
          <w:trHeight w:val="1101"/>
          <w:jc w:val="center"/>
        </w:trPr>
        <w:tc>
          <w:tcPr>
            <w:tcW w:w="5513" w:type="dxa"/>
            <w:gridSpan w:val="3"/>
          </w:tcPr>
          <w:p w:rsidR="00CD73AF" w:rsidP="00CD278C" w:rsidRDefault="00CD73AF" w14:paraId="6A6CF0A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</w:t>
            </w:r>
            <w:proofErr w:type="spellEnd"/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:rsidRPr="00CD278C" w:rsidR="00CD73AF" w:rsidP="00CD278C" w:rsidRDefault="00CD73AF" w14:paraId="70590B2F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:rsidRPr="00CD278C" w:rsidR="00CD73AF" w:rsidP="00CD278C" w:rsidRDefault="00CD73AF" w14:paraId="230F0615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Pr="00CD278C" w:rsidR="00587D7B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:rsidRPr="00CD278C" w:rsidR="00AF695B" w:rsidP="00CD278C" w:rsidRDefault="00CD73AF" w14:paraId="65CEBF9D" w14:textId="3F591F1B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Pr="00CD278C" w:rsidR="00587D7B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:rsidR="00AF695B" w:rsidP="00CD278C" w:rsidRDefault="00AF695B" w14:paraId="4799C586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:rsidR="00CD73AF" w:rsidP="00CD278C" w:rsidRDefault="00CD73AF" w14:paraId="713B7733" w14:textId="77777777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:rsidR="00CD278C" w:rsidP="00CD278C" w:rsidRDefault="00CD278C" w14:paraId="1CF87C1A" w14:textId="5B00D4FD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:rsidR="00CD278C" w:rsidP="00CD278C" w:rsidRDefault="00CD278C" w14:paraId="03BDB5C9" w14:textId="44CD2527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:rsidR="00CD278C" w:rsidP="00CD278C" w:rsidRDefault="00CD278C" w14:paraId="1FF3864F" w14:textId="45769574">
            <w:pPr>
              <w:pStyle w:val="CalendarInformation"/>
              <w:framePr w:hSpace="0" w:wrap="auto" w:hAnchor="text" w:vAnchor="margin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:rsidRPr="00CD73AF" w:rsidR="00CD73AF" w:rsidP="00CD278C" w:rsidRDefault="00CD278C" w14:paraId="7371FCCB" w14:textId="31C70978">
            <w:pPr>
              <w:pStyle w:val="CalendarInformation"/>
              <w:framePr w:hSpace="0" w:wrap="auto" w:hAnchor="text" w:vAnchor="margin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Pr="00B52C9E" w:rsidR="00597516" w:rsidTr="009D0C11" w14:paraId="70AF3AC2" w14:textId="77777777">
        <w:trPr>
          <w:trHeight w:val="142"/>
          <w:jc w:val="center"/>
        </w:trPr>
        <w:tc>
          <w:tcPr>
            <w:tcW w:w="1435" w:type="dxa"/>
            <w:vAlign w:val="center"/>
          </w:tcPr>
          <w:p w:rsidRPr="00B52C9E" w:rsidR="00597516" w:rsidP="00790FBB" w:rsidRDefault="00597516" w14:paraId="3A8C60A6" w14:textId="77777777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:rsidRPr="00B52C9E" w:rsidR="00597516" w:rsidP="00790FBB" w:rsidRDefault="00597516" w14:paraId="36649BF1" w14:textId="77777777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:rsidRPr="00B52C9E" w:rsidR="00597516" w:rsidP="00790FBB" w:rsidRDefault="00597516" w14:paraId="4CBF4C0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:rsidR="00790FBB" w:rsidP="00790FBB" w:rsidRDefault="00790FBB" w14:paraId="0CCD792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597516" w:rsidP="00790FBB" w:rsidRDefault="00597516" w14:paraId="61D3D24C" w14:textId="7DB7BCA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:rsidRPr="00B52C9E" w:rsidR="00711B5A" w:rsidP="00790FBB" w:rsidRDefault="00711B5A" w14:paraId="1637AB3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1804CF" w:rsidTr="00523A5F" w14:paraId="6EAF195A" w14:textId="77777777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1804CF" w:rsidP="001804CF" w:rsidRDefault="001804CF" w14:paraId="64C03356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:rsidRPr="00B52C9E" w:rsidR="001804CF" w:rsidP="001804CF" w:rsidRDefault="001804CF" w14:paraId="3C7E4CA0" w14:textId="41C8B49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1804CF" w:rsidP="001804CF" w:rsidRDefault="001804CF" w14:paraId="2D96058C" w14:textId="77777777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:rsidRPr="00CD278C" w:rsidR="001804CF" w:rsidP="001804CF" w:rsidRDefault="001804CF" w14:paraId="361933DC" w14:textId="4BC47DE3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:rsidRPr="00B52C9E" w:rsidR="001804CF" w:rsidP="001804CF" w:rsidRDefault="001804CF" w14:paraId="544E5C8F" w14:textId="7FE7550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:rsidR="001804CF" w:rsidP="001804CF" w:rsidRDefault="001804CF" w14:paraId="0650AF73" w14:textId="1D54C9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:rsidRPr="00B52C9E" w:rsidR="001804CF" w:rsidP="001804CF" w:rsidRDefault="001804CF" w14:paraId="498E3EE8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173022" w:rsidR="00BE2B4E" w:rsidP="00BE2B4E" w:rsidRDefault="00BE2B4E" w14:paraId="159937FF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173022">
              <w:rPr>
                <w:rFonts w:asciiTheme="minorHAnsi" w:hAnsiTheme="minorHAnsi" w:cstheme="minorHAnsi"/>
                <w:b/>
                <w:bCs/>
              </w:rPr>
              <w:t>Review of Cambridge assessment and paper pattern</w:t>
            </w:r>
          </w:p>
          <w:p w:rsidR="00430758" w:rsidP="001804CF" w:rsidRDefault="00430758" w14:paraId="7F155AD0" w14:textId="77777777">
            <w:pPr>
              <w:spacing w:line="276" w:lineRule="auto"/>
              <w:rPr>
                <w:rFonts w:asciiTheme="minorHAnsi" w:hAnsiTheme="minorHAnsi" w:cstheme="minorHAnsi"/>
                <w:highlight w:val="yellow"/>
              </w:rPr>
            </w:pPr>
          </w:p>
          <w:p w:rsidRPr="00140C19" w:rsidR="001804CF" w:rsidP="001804CF" w:rsidRDefault="001804CF" w14:paraId="331862A9" w14:textId="5E04F419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  <w:highlight w:val="yellow"/>
              </w:rPr>
              <w:t>Unit 16: Reproduction</w:t>
            </w:r>
          </w:p>
          <w:p w:rsidR="001804CF" w:rsidP="001804CF" w:rsidRDefault="001804CF" w14:paraId="498DC01D" w14:textId="42443E42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 xml:space="preserve">16.1 </w:t>
            </w:r>
            <w:proofErr w:type="spellStart"/>
            <w:r w:rsidR="00536562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A</w:t>
            </w:r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Sexual</w:t>
            </w:r>
            <w:proofErr w:type="spellEnd"/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 xml:space="preserve"> Reproduction</w:t>
            </w:r>
          </w:p>
          <w:p w:rsidRPr="00573220" w:rsidR="00573220" w:rsidP="00573220" w:rsidRDefault="008270D6" w14:paraId="78FAA166" w14:textId="420ECEF3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Theme="minorHAnsi" w:hAnsiTheme="minorHAnsi" w:cstheme="minorHAnsi"/>
              </w:rPr>
            </w:pPr>
            <w:r w:rsidRPr="00573220">
              <w:rPr>
                <w:rFonts w:asciiTheme="minorHAnsi" w:hAnsiTheme="minorHAnsi" w:cstheme="minorHAnsi"/>
              </w:rPr>
              <w:t xml:space="preserve">Describe asexual reproduction </w:t>
            </w:r>
          </w:p>
          <w:p w:rsidRPr="00573220" w:rsidR="00573220" w:rsidP="00573220" w:rsidRDefault="008270D6" w14:paraId="46715984" w14:textId="77777777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Theme="minorHAnsi" w:hAnsiTheme="minorHAnsi" w:cstheme="minorHAnsi"/>
              </w:rPr>
            </w:pPr>
            <w:r w:rsidRPr="00573220">
              <w:rPr>
                <w:rFonts w:asciiTheme="minorHAnsi" w:hAnsiTheme="minorHAnsi" w:cstheme="minorHAnsi"/>
              </w:rPr>
              <w:t xml:space="preserve">Identify examples of asexual reproduction </w:t>
            </w:r>
          </w:p>
          <w:p w:rsidRPr="00573220" w:rsidR="008270D6" w:rsidP="00573220" w:rsidRDefault="008270D6" w14:paraId="6760F48B" w14:textId="367520A0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Theme="minorHAnsi" w:hAnsiTheme="minorHAnsi" w:cstheme="minorHAnsi"/>
              </w:rPr>
            </w:pPr>
            <w:r w:rsidRPr="00573220">
              <w:rPr>
                <w:rFonts w:asciiTheme="minorHAnsi" w:hAnsiTheme="minorHAnsi" w:cstheme="minorHAnsi"/>
              </w:rPr>
              <w:t>Discuss the advantages and disadvantages of asexual reproduction:</w:t>
            </w:r>
          </w:p>
          <w:p w:rsidRPr="00573220" w:rsidR="00573220" w:rsidP="00573220" w:rsidRDefault="00573220" w14:paraId="1A313557" w14:textId="5F7D55F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73220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Sexual Reproduction</w:t>
            </w:r>
          </w:p>
          <w:p w:rsidRPr="00140C19" w:rsidR="001804CF" w:rsidP="001804CF" w:rsidRDefault="001804CF" w14:paraId="5E1006C1" w14:textId="549F3AC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</w:t>
            </w:r>
            <w:r w:rsidRPr="00140C19">
              <w:rPr>
                <w:rFonts w:asciiTheme="minorHAnsi" w:hAnsiTheme="minorHAnsi" w:cstheme="minorHAnsi"/>
                <w:i/>
                <w:iCs/>
              </w:rPr>
              <w:t xml:space="preserve">sexual </w:t>
            </w:r>
            <w:r w:rsidRPr="00140C19" w:rsidR="00573220">
              <w:rPr>
                <w:rFonts w:asciiTheme="minorHAnsi" w:hAnsiTheme="minorHAnsi" w:cstheme="minorHAnsi"/>
                <w:i/>
                <w:iCs/>
              </w:rPr>
              <w:t>reproduction &amp;</w:t>
            </w:r>
            <w:r w:rsidRPr="00140C19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Pr="00140C19">
              <w:rPr>
                <w:rFonts w:asciiTheme="minorHAnsi" w:hAnsiTheme="minorHAnsi" w:cstheme="minorHAnsi"/>
                <w:i/>
                <w:iCs/>
              </w:rPr>
              <w:t>fertilisation</w:t>
            </w:r>
            <w:proofErr w:type="spellEnd"/>
            <w:r w:rsidRPr="00140C19">
              <w:rPr>
                <w:rFonts w:asciiTheme="minorHAnsi" w:hAnsiTheme="minorHAnsi" w:cstheme="minorHAnsi"/>
                <w:i/>
                <w:iCs/>
              </w:rPr>
              <w:t>.</w:t>
            </w:r>
          </w:p>
          <w:p w:rsidRPr="00140C19" w:rsidR="001804CF" w:rsidP="001804CF" w:rsidRDefault="001804CF" w14:paraId="27DFFB5F" w14:textId="7777777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State that the nuclei of gametes are haploid and that the nucleus of a zygote is diploid.</w:t>
            </w:r>
          </w:p>
          <w:p w:rsidR="001804CF" w:rsidP="001804CF" w:rsidRDefault="001804CF" w14:paraId="56BB3C82" w14:textId="7777777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Discuss the advantages and disadvantages of sexual reproduction.</w:t>
            </w:r>
          </w:p>
          <w:p w:rsidRPr="00140C19" w:rsidR="001804CF" w:rsidP="001804CF" w:rsidRDefault="001804CF" w14:paraId="680D2EA0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16.2 Sexual Reproduction in plants</w:t>
            </w:r>
          </w:p>
          <w:p w:rsidRPr="00140C19" w:rsidR="001804CF" w:rsidP="001804CF" w:rsidRDefault="001804CF" w14:paraId="5CC2A370" w14:textId="7777777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  <w:b/>
                <w:color w:val="C00000"/>
              </w:rPr>
            </w:pPr>
            <w:r w:rsidRPr="00140C19">
              <w:rPr>
                <w:rFonts w:asciiTheme="minorHAnsi" w:hAnsiTheme="minorHAnsi" w:cstheme="minorHAnsi"/>
              </w:rPr>
              <w:t xml:space="preserve">Identify and draw, using a hand </w:t>
            </w:r>
            <w:proofErr w:type="gramStart"/>
            <w:r w:rsidRPr="00140C19">
              <w:rPr>
                <w:rFonts w:asciiTheme="minorHAnsi" w:hAnsiTheme="minorHAnsi" w:cstheme="minorHAnsi"/>
              </w:rPr>
              <w:t>lens</w:t>
            </w:r>
            <w:proofErr w:type="gramEnd"/>
            <w:r w:rsidRPr="00140C19">
              <w:rPr>
                <w:rFonts w:asciiTheme="minorHAnsi" w:hAnsiTheme="minorHAnsi" w:cstheme="minorHAnsi"/>
              </w:rPr>
              <w:t xml:space="preserve"> if necessary, the sepals, petals, stamens, filaments and anthers, carpels, style, stigma, ovary and ovules, of an insect-pollinated flower.</w:t>
            </w:r>
          </w:p>
          <w:p w:rsidRPr="00B9454D" w:rsidR="001804CF" w:rsidP="001804CF" w:rsidRDefault="001804CF" w14:paraId="3204EE6F" w14:textId="7777777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  <w:b/>
                <w:color w:val="C00000"/>
              </w:rPr>
            </w:pPr>
            <w:r w:rsidRPr="00140C19">
              <w:rPr>
                <w:rFonts w:asciiTheme="minorHAnsi" w:hAnsiTheme="minorHAnsi" w:cstheme="minorHAnsi"/>
              </w:rPr>
              <w:t>State the functions of the sepals, petals, anthers, stigmas and ovaries.</w:t>
            </w:r>
          </w:p>
          <w:p w:rsidRPr="00F54D13" w:rsidR="001804CF" w:rsidP="001804CF" w:rsidRDefault="001804CF" w14:paraId="023BDDA3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ESF 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1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1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K.2</w:t>
            </w:r>
          </w:p>
          <w:p w:rsidRPr="00B52C9E" w:rsidR="001804CF" w:rsidP="001804CF" w:rsidRDefault="001804CF" w14:paraId="711033C7" w14:textId="4DB26A5D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  <w:highlight w:val="green"/>
              </w:rPr>
              <w:t>Lab- Structure of flower</w:t>
            </w:r>
          </w:p>
        </w:tc>
        <w:tc>
          <w:tcPr>
            <w:tcW w:w="2700" w:type="dxa"/>
          </w:tcPr>
          <w:p w:rsidR="001804CF" w:rsidP="001804CF" w:rsidRDefault="001804CF" w14:paraId="266E4FD5" w14:textId="798F9181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:rsidR="001804CF" w:rsidP="001804CF" w:rsidRDefault="001804CF" w14:paraId="70F95EE4" w14:textId="613217E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:rsidRPr="00523A5F" w:rsidR="001804CF" w:rsidP="001804CF" w:rsidRDefault="001804CF" w14:paraId="40008304" w14:textId="079AC86F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Pr="00B52C9E" w:rsidR="001804CF" w:rsidTr="00523A5F" w14:paraId="5EF6508F" w14:textId="77777777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:rsidRPr="00B52C9E" w:rsidR="001804CF" w:rsidP="001804CF" w:rsidRDefault="001804CF" w14:paraId="4E6C76E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1804CF" w:rsidP="001804CF" w:rsidRDefault="001804CF" w14:paraId="5661DFB1" w14:textId="26F64EA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:rsidRPr="00B52C9E" w:rsidR="001804CF" w:rsidP="001804CF" w:rsidRDefault="001804CF" w14:paraId="03CF65F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547A15" w:rsidR="003F5CC3" w:rsidP="003F5CC3" w:rsidRDefault="003F5CC3" w14:paraId="60F15346" w14:textId="7777777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Distinguish between the pollen grains of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547A15">
              <w:rPr>
                <w:rFonts w:asciiTheme="minorHAnsi" w:hAnsiTheme="minorHAnsi" w:cstheme="minorHAnsi"/>
              </w:rPr>
              <w:t>insect-pollinated and wind-pollinated flowers.</w:t>
            </w:r>
          </w:p>
          <w:p w:rsidRPr="00140C19" w:rsidR="003F5CC3" w:rsidP="003F5CC3" w:rsidRDefault="003F5CC3" w14:paraId="25147DBF" w14:textId="7777777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Define </w:t>
            </w:r>
            <w:r w:rsidRPr="00140C19">
              <w:rPr>
                <w:rFonts w:asciiTheme="minorHAnsi" w:hAnsiTheme="minorHAnsi" w:cstheme="minorHAnsi"/>
                <w:i/>
                <w:iCs/>
              </w:rPr>
              <w:t xml:space="preserve">pollination </w:t>
            </w:r>
            <w:r w:rsidRPr="00140C19">
              <w:rPr>
                <w:rFonts w:asciiTheme="minorHAnsi" w:hAnsiTheme="minorHAnsi" w:cstheme="minorHAnsi"/>
              </w:rPr>
              <w:t xml:space="preserve">as the transfer of pollen grains from the </w:t>
            </w:r>
            <w:proofErr w:type="gramStart"/>
            <w:r w:rsidRPr="00140C19">
              <w:rPr>
                <w:rFonts w:asciiTheme="minorHAnsi" w:hAnsiTheme="minorHAnsi" w:cstheme="minorHAnsi"/>
              </w:rPr>
              <w:t>anther</w:t>
            </w:r>
            <w:proofErr w:type="gramEnd"/>
            <w:r w:rsidRPr="00140C19">
              <w:rPr>
                <w:rFonts w:asciiTheme="minorHAnsi" w:hAnsiTheme="minorHAnsi" w:cstheme="minorHAnsi"/>
              </w:rPr>
              <w:t xml:space="preserve"> to the stigma.</w:t>
            </w:r>
          </w:p>
          <w:p w:rsidRPr="00140C19" w:rsidR="003F5CC3" w:rsidP="003F5CC3" w:rsidRDefault="003F5CC3" w14:paraId="1E28CFA5" w14:textId="77777777">
            <w:pPr>
              <w:pStyle w:val="ListParagraph"/>
              <w:numPr>
                <w:ilvl w:val="0"/>
                <w:numId w:val="13"/>
              </w:numPr>
              <w:ind w:left="346" w:hanging="346"/>
              <w:rPr>
                <w:rFonts w:asciiTheme="minorHAnsi" w:hAnsiTheme="minorHAnsi" w:cstheme="minorHAnsi"/>
                <w:i/>
                <w:iCs/>
              </w:rPr>
            </w:pPr>
            <w:r w:rsidRPr="00140C19">
              <w:rPr>
                <w:rFonts w:asciiTheme="minorHAnsi" w:hAnsiTheme="minorHAnsi" w:cstheme="minorHAnsi"/>
              </w:rPr>
              <w:t xml:space="preserve">Define </w:t>
            </w:r>
            <w:r w:rsidRPr="00140C19">
              <w:rPr>
                <w:rFonts w:asciiTheme="minorHAnsi" w:hAnsiTheme="minorHAnsi" w:cstheme="minorHAnsi"/>
                <w:i/>
                <w:iCs/>
              </w:rPr>
              <w:t>self-pollination &amp; cross pollination.</w:t>
            </w:r>
          </w:p>
          <w:p w:rsidRPr="00547A15" w:rsidR="003F5CC3" w:rsidP="003F5CC3" w:rsidRDefault="003F5CC3" w14:paraId="1EB2BCD1" w14:textId="7777777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Discuss the implications to a species of self-pollination and cross-pollination in terms of</w:t>
            </w:r>
            <w:r w:rsidRPr="00547A15">
              <w:rPr>
                <w:rFonts w:asciiTheme="minorHAnsi" w:hAnsiTheme="minorHAnsi" w:cstheme="minorHAnsi"/>
              </w:rPr>
              <w:t xml:space="preserve"> variation, capacity to respond to changes in the environment and reliance on pollinators.</w:t>
            </w:r>
          </w:p>
          <w:p w:rsidRPr="00140C19" w:rsidR="003F5CC3" w:rsidP="003F5CC3" w:rsidRDefault="003F5CC3" w14:paraId="4A026987" w14:textId="77777777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Describe the structural adaptations of</w:t>
            </w:r>
          </w:p>
          <w:p w:rsidRPr="00140C19" w:rsidR="003F5CC3" w:rsidP="003F5CC3" w:rsidRDefault="003F5CC3" w14:paraId="59974472" w14:textId="77777777">
            <w:pPr>
              <w:pStyle w:val="ListParagraph"/>
              <w:autoSpaceDE w:val="0"/>
              <w:autoSpaceDN w:val="0"/>
              <w:adjustRightInd w:val="0"/>
              <w:ind w:left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insect-pollinated and wind-pollinated flowers.</w:t>
            </w:r>
          </w:p>
          <w:p w:rsidRPr="00140C19" w:rsidR="003F5CC3" w:rsidP="003F5CC3" w:rsidRDefault="003F5CC3" w14:paraId="1B29B28B" w14:textId="77777777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State that fertilization occurs when </w:t>
            </w:r>
            <w:proofErr w:type="gramStart"/>
            <w:r w:rsidRPr="00140C19">
              <w:rPr>
                <w:rFonts w:asciiTheme="minorHAnsi" w:hAnsiTheme="minorHAnsi" w:cstheme="minorHAnsi"/>
              </w:rPr>
              <w:t>a pollen</w:t>
            </w:r>
            <w:proofErr w:type="gramEnd"/>
          </w:p>
          <w:p w:rsidRPr="00140C19" w:rsidR="003F5CC3" w:rsidP="003F5CC3" w:rsidRDefault="003F5CC3" w14:paraId="29B32BE8" w14:textId="77777777">
            <w:pPr>
              <w:pStyle w:val="ListParagraph"/>
              <w:autoSpaceDE w:val="0"/>
              <w:autoSpaceDN w:val="0"/>
              <w:adjustRightInd w:val="0"/>
              <w:ind w:left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nucleus fuses with a nucleus in an ovule.</w:t>
            </w:r>
          </w:p>
          <w:p w:rsidRPr="00140C19" w:rsidR="003F5CC3" w:rsidP="003F5CC3" w:rsidRDefault="003F5CC3" w14:paraId="59A8199A" w14:textId="77777777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Investigate and state the environmental</w:t>
            </w:r>
          </w:p>
          <w:p w:rsidRPr="00547A15" w:rsidR="003F5CC3" w:rsidP="003F5CC3" w:rsidRDefault="003F5CC3" w14:paraId="20EB1D3C" w14:textId="77777777">
            <w:pPr>
              <w:pStyle w:val="ListParagraph"/>
              <w:autoSpaceDE w:val="0"/>
              <w:autoSpaceDN w:val="0"/>
              <w:adjustRightInd w:val="0"/>
              <w:ind w:left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conditions that affect germination of seeds,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547A15">
              <w:rPr>
                <w:rFonts w:asciiTheme="minorHAnsi" w:hAnsiTheme="minorHAnsi" w:cstheme="minorHAnsi"/>
              </w:rPr>
              <w:t>limited to the requirement for water, oxygen and a suitabl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547A15">
              <w:rPr>
                <w:rFonts w:asciiTheme="minorHAnsi" w:hAnsiTheme="minorHAnsi" w:cstheme="minorHAnsi"/>
              </w:rPr>
              <w:t>temperature.</w:t>
            </w:r>
          </w:p>
          <w:p w:rsidR="003F5CC3" w:rsidP="003F5CC3" w:rsidRDefault="003F5CC3" w14:paraId="76CD5D09" w14:textId="77777777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Comparing sexual and asexual reproduction</w:t>
            </w:r>
          </w:p>
          <w:p w:rsidRPr="00F54D13" w:rsidR="003F5CC3" w:rsidP="003F5CC3" w:rsidRDefault="003F5CC3" w14:paraId="3F772518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ESF 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1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1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S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4</w:t>
            </w:r>
          </w:p>
          <w:p w:rsidRPr="00B52C9E" w:rsidR="001804CF" w:rsidP="003F5CC3" w:rsidRDefault="003F5CC3" w14:paraId="468868D6" w14:textId="58D6E940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  <w:highlight w:val="green"/>
              </w:rPr>
              <w:t>Lab: Experiments on the conditions for germination</w:t>
            </w:r>
          </w:p>
        </w:tc>
        <w:tc>
          <w:tcPr>
            <w:tcW w:w="2700" w:type="dxa"/>
          </w:tcPr>
          <w:p w:rsidRPr="00B52C9E" w:rsidR="001804CF" w:rsidP="001804CF" w:rsidRDefault="001804CF" w14:paraId="76D4DB84" w14:textId="77777777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Pr="00B52C9E" w:rsidR="001804CF" w:rsidTr="00523A5F" w14:paraId="108A034C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1804CF" w:rsidP="001804CF" w:rsidRDefault="001804CF" w14:paraId="2A7D76A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1804CF" w:rsidP="001804CF" w:rsidRDefault="001804CF" w14:paraId="2717076E" w14:textId="7B9A59F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:rsidRPr="00B52C9E" w:rsidR="001804CF" w:rsidP="001804CF" w:rsidRDefault="001804CF" w14:paraId="3984D61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140C19" w:rsidR="00FC3BDD" w:rsidP="00FC3BDD" w:rsidRDefault="00FC3BDD" w14:paraId="72CACD21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16.4 Sexual reproduction in humans</w:t>
            </w:r>
          </w:p>
          <w:p w:rsidRPr="00140C19" w:rsidR="00FC3BDD" w:rsidP="00FC3BDD" w:rsidRDefault="00FC3BDD" w14:paraId="692C70E3" w14:textId="77777777">
            <w:pPr>
              <w:pStyle w:val="ListParagraph"/>
              <w:numPr>
                <w:ilvl w:val="0"/>
                <w:numId w:val="14"/>
              </w:numPr>
              <w:ind w:left="346" w:hanging="346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Identify and name on diagrams of the male</w:t>
            </w:r>
          </w:p>
          <w:p w:rsidRPr="00140C19" w:rsidR="00FC3BDD" w:rsidP="00FC3BDD" w:rsidRDefault="00FC3BDD" w14:paraId="68F395A5" w14:textId="77777777">
            <w:pPr>
              <w:pStyle w:val="ListParagraph"/>
              <w:spacing w:after="57" w:line="243" w:lineRule="auto"/>
              <w:ind w:left="346" w:right="417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reproductive system: the testes, scrotum, sperm ducts, prostate gland, urethra and penis, and state the functions of these parts.</w:t>
            </w:r>
          </w:p>
          <w:p w:rsidRPr="00140C19" w:rsidR="00FC3BDD" w:rsidP="00FC3BDD" w:rsidRDefault="00FC3BDD" w14:paraId="63C0CB55" w14:textId="77777777">
            <w:pPr>
              <w:pStyle w:val="ListParagraph"/>
              <w:numPr>
                <w:ilvl w:val="0"/>
                <w:numId w:val="14"/>
              </w:numPr>
              <w:spacing w:after="57" w:line="243" w:lineRule="auto"/>
              <w:ind w:left="346" w:right="413" w:hanging="270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Identify and name on diagrams of the female reproductive system: the ovaries, oviducts, uterus, cervix and vagina, and state the functions of these parts</w:t>
            </w:r>
          </w:p>
          <w:p w:rsidRPr="00B52C9E" w:rsidR="001804CF" w:rsidP="00FC3BDD" w:rsidRDefault="00FC3BDD" w14:paraId="3815DCA4" w14:textId="76456766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  <w:highlight w:val="green"/>
              </w:rPr>
              <w:t>Lab: Temperature and plant growth</w:t>
            </w:r>
          </w:p>
        </w:tc>
        <w:tc>
          <w:tcPr>
            <w:tcW w:w="2700" w:type="dxa"/>
          </w:tcPr>
          <w:p w:rsidRPr="00B52C9E" w:rsidR="001804CF" w:rsidP="001804CF" w:rsidRDefault="001804CF" w14:paraId="52BBFA9C" w14:textId="7D0E0A32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Pr="00B52C9E" w:rsidR="003C67C1" w:rsidTr="00523A5F" w14:paraId="348F5E0B" w14:textId="77777777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:rsidRPr="00B52C9E" w:rsidR="003C67C1" w:rsidP="003C67C1" w:rsidRDefault="003C67C1" w14:paraId="19AD3F2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3C67C1" w:rsidP="003C67C1" w:rsidRDefault="003C67C1" w14:paraId="60F44937" w14:textId="21357D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:rsidRPr="00140C19" w:rsidR="003C67C1" w:rsidP="003C67C1" w:rsidRDefault="003C67C1" w14:paraId="24706A58" w14:textId="77777777">
            <w:pPr>
              <w:pStyle w:val="ListParagraph"/>
              <w:numPr>
                <w:ilvl w:val="0"/>
                <w:numId w:val="14"/>
              </w:numPr>
              <w:spacing w:line="243" w:lineRule="auto"/>
              <w:ind w:right="401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</w:t>
            </w:r>
            <w:proofErr w:type="spellStart"/>
            <w:r w:rsidRPr="00140C19">
              <w:rPr>
                <w:rFonts w:asciiTheme="minorHAnsi" w:hAnsiTheme="minorHAnsi" w:cstheme="minorHAnsi"/>
              </w:rPr>
              <w:t>fertilisation</w:t>
            </w:r>
            <w:proofErr w:type="spellEnd"/>
            <w:r w:rsidRPr="00140C19">
              <w:rPr>
                <w:rFonts w:asciiTheme="minorHAnsi" w:hAnsiTheme="minorHAnsi" w:cstheme="minorHAnsi"/>
              </w:rPr>
              <w:t xml:space="preserve"> as the fusion of the nuclei from a male gamete (sperm) and a female gamete (egg cell/ovum) </w:t>
            </w:r>
          </w:p>
          <w:p w:rsidRPr="00140C19" w:rsidR="003C67C1" w:rsidP="003C67C1" w:rsidRDefault="003C67C1" w14:paraId="07AC7FF9" w14:textId="7777777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Compare male and female gametes in terms of size, structure, motility and numbers.</w:t>
            </w:r>
          </w:p>
          <w:p w:rsidRPr="00140C19" w:rsidR="003C67C1" w:rsidP="003C67C1" w:rsidRDefault="003C67C1" w14:paraId="7FB62A4D" w14:textId="7777777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Explain the adaptive features of sperm, limited to flagellum, mitochondria and enzymes in the acrosome.</w:t>
            </w:r>
          </w:p>
          <w:p w:rsidRPr="00140C19" w:rsidR="003C67C1" w:rsidP="003C67C1" w:rsidRDefault="003C67C1" w14:paraId="0A81CAAE" w14:textId="77777777">
            <w:pPr>
              <w:pStyle w:val="ListParagraph"/>
              <w:numPr>
                <w:ilvl w:val="0"/>
                <w:numId w:val="14"/>
              </w:numPr>
              <w:spacing w:line="243" w:lineRule="auto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Explain the adaptive features of egg cells, limited to energy stores and the jelly coat that changes at </w:t>
            </w:r>
            <w:proofErr w:type="spellStart"/>
            <w:r w:rsidRPr="00140C19">
              <w:rPr>
                <w:rFonts w:asciiTheme="minorHAnsi" w:hAnsiTheme="minorHAnsi" w:cstheme="minorHAnsi"/>
              </w:rPr>
              <w:t>fertilisation</w:t>
            </w:r>
            <w:proofErr w:type="spellEnd"/>
            <w:r w:rsidRPr="00140C19">
              <w:rPr>
                <w:rFonts w:asciiTheme="minorHAnsi" w:hAnsiTheme="minorHAnsi" w:cstheme="minorHAnsi"/>
              </w:rPr>
              <w:t>.</w:t>
            </w:r>
          </w:p>
          <w:p w:rsidRPr="00140C19" w:rsidR="003C67C1" w:rsidP="003C67C1" w:rsidRDefault="003C67C1" w14:paraId="30492EAF" w14:textId="77777777">
            <w:pPr>
              <w:pStyle w:val="ListParagraph"/>
              <w:numPr>
                <w:ilvl w:val="0"/>
                <w:numId w:val="14"/>
              </w:numPr>
              <w:spacing w:line="243" w:lineRule="auto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State that in early development, the zygote forms an embryo which is a ball of cells that implants into the wall of the uterus. </w:t>
            </w:r>
          </w:p>
          <w:p w:rsidRPr="00140C19" w:rsidR="003C67C1" w:rsidP="003C67C1" w:rsidRDefault="003C67C1" w14:paraId="0290AF44" w14:textId="77777777">
            <w:pPr>
              <w:pStyle w:val="ListParagraph"/>
              <w:numPr>
                <w:ilvl w:val="0"/>
                <w:numId w:val="14"/>
              </w:numPr>
              <w:spacing w:line="243" w:lineRule="auto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Identify in diagrams and state the functions of the following in development of fetus: umbilical cord, placenta, amniotic sac and amniotic fluid.</w:t>
            </w:r>
          </w:p>
          <w:p w:rsidRPr="00140C19" w:rsidR="003C67C1" w:rsidP="003C67C1" w:rsidRDefault="003C67C1" w14:paraId="03A08652" w14:textId="77777777">
            <w:pPr>
              <w:pStyle w:val="ListParagraph"/>
              <w:numPr>
                <w:ilvl w:val="0"/>
                <w:numId w:val="14"/>
              </w:numPr>
              <w:spacing w:line="243" w:lineRule="auto"/>
              <w:rPr>
                <w:rFonts w:asciiTheme="minorHAnsi" w:hAnsiTheme="minorHAnsi" w:cstheme="minorHAnsi"/>
                <w:bCs/>
                <w:color w:val="C00000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the function of the placenta and umbilical cord in relation to exchange of dissolved nutrients, gases and excretory products and providing a barrier to toxins and pathogens (structural details are </w:t>
            </w:r>
            <w:r w:rsidRPr="00140C19">
              <w:rPr>
                <w:rFonts w:eastAsia="Calibri" w:asciiTheme="minorHAnsi" w:hAnsiTheme="minorHAnsi" w:cstheme="minorHAnsi"/>
                <w:b/>
              </w:rPr>
              <w:t>not</w:t>
            </w:r>
            <w:r w:rsidRPr="00140C19">
              <w:rPr>
                <w:rFonts w:asciiTheme="minorHAnsi" w:hAnsiTheme="minorHAnsi" w:cstheme="minorHAnsi"/>
              </w:rPr>
              <w:t xml:space="preserve"> required)</w:t>
            </w:r>
          </w:p>
          <w:p w:rsidR="003C67C1" w:rsidP="003C67C1" w:rsidRDefault="003C67C1" w14:paraId="404D9743" w14:textId="77777777">
            <w:pPr>
              <w:pStyle w:val="ListParagraph"/>
              <w:numPr>
                <w:ilvl w:val="0"/>
                <w:numId w:val="14"/>
              </w:numPr>
              <w:spacing w:line="243" w:lineRule="auto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State that some pathogens and toxins can pass across the placenta and affect the fetus</w:t>
            </w:r>
          </w:p>
          <w:p w:rsidRPr="001D2DC0" w:rsidR="003C67C1" w:rsidP="003C67C1" w:rsidRDefault="003C67C1" w14:paraId="7BB0BAE5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ESF 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1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2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K.4</w:t>
            </w:r>
          </w:p>
          <w:p w:rsidRPr="00B52C9E" w:rsidR="003C67C1" w:rsidP="003C67C1" w:rsidRDefault="003C67C1" w14:paraId="16A9C043" w14:textId="45FEE4B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  <w:highlight w:val="green"/>
              </w:rPr>
              <w:t>Lab: Effect of temperature on plant uptake</w:t>
            </w:r>
          </w:p>
        </w:tc>
        <w:tc>
          <w:tcPr>
            <w:tcW w:w="2700" w:type="dxa"/>
          </w:tcPr>
          <w:p w:rsidRPr="00B52C9E" w:rsidR="003C67C1" w:rsidP="003C67C1" w:rsidRDefault="003C67C1" w14:paraId="094198CB" w14:textId="77777777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172314" w:rsidTr="00BA3823" w14:paraId="79F2A72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172314" w:rsidP="00172314" w:rsidRDefault="00172314" w14:paraId="7B178B9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172314" w:rsidP="00172314" w:rsidRDefault="00172314" w14:paraId="1539FA2B" w14:textId="3D1E0C4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:rsidRPr="00140C19" w:rsidR="00172314" w:rsidP="00172314" w:rsidRDefault="00172314" w14:paraId="1A37DEC3" w14:textId="77777777">
            <w:pPr>
              <w:pStyle w:val="ListParagraph"/>
              <w:numPr>
                <w:ilvl w:val="1"/>
                <w:numId w:val="16"/>
              </w:numPr>
              <w:spacing w:after="44" w:line="255" w:lineRule="auto"/>
              <w:ind w:right="8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 xml:space="preserve">Sex hormones: </w:t>
            </w:r>
          </w:p>
          <w:p w:rsidRPr="00140C19" w:rsidR="00172314" w:rsidP="00172314" w:rsidRDefault="00172314" w14:paraId="6C699503" w14:textId="77777777">
            <w:pPr>
              <w:pStyle w:val="ListParagraph"/>
              <w:numPr>
                <w:ilvl w:val="0"/>
                <w:numId w:val="15"/>
              </w:numPr>
              <w:spacing w:after="44" w:line="255" w:lineRule="auto"/>
              <w:ind w:left="346" w:right="8" w:hanging="270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the roles of testosterone and </w:t>
            </w:r>
            <w:proofErr w:type="spellStart"/>
            <w:r w:rsidRPr="00140C19">
              <w:rPr>
                <w:rFonts w:asciiTheme="minorHAnsi" w:hAnsiTheme="minorHAnsi" w:cstheme="minorHAnsi"/>
              </w:rPr>
              <w:t>oestrogen</w:t>
            </w:r>
            <w:proofErr w:type="spellEnd"/>
            <w:r w:rsidRPr="00140C19">
              <w:rPr>
                <w:rFonts w:asciiTheme="minorHAnsi" w:hAnsiTheme="minorHAnsi" w:cstheme="minorHAnsi"/>
              </w:rPr>
              <w:t xml:space="preserve"> in the development and regulation of secondary sexual characteristics during puberty.</w:t>
            </w:r>
          </w:p>
          <w:p w:rsidRPr="00140C19" w:rsidR="00172314" w:rsidP="00172314" w:rsidRDefault="00172314" w14:paraId="29867A72" w14:textId="77777777">
            <w:pPr>
              <w:pStyle w:val="ListParagraph"/>
              <w:numPr>
                <w:ilvl w:val="0"/>
                <w:numId w:val="15"/>
              </w:numPr>
              <w:spacing w:after="44" w:line="255" w:lineRule="auto"/>
              <w:ind w:left="346" w:right="8" w:hanging="270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Describe the menstrual cycle in terms of changes in the ovaries and in the lining of the uterus.</w:t>
            </w:r>
          </w:p>
          <w:p w:rsidRPr="00140C19" w:rsidR="00172314" w:rsidP="00172314" w:rsidRDefault="00172314" w14:paraId="27141FB0" w14:textId="77777777">
            <w:pPr>
              <w:pStyle w:val="ListParagraph"/>
              <w:numPr>
                <w:ilvl w:val="0"/>
                <w:numId w:val="15"/>
              </w:numPr>
              <w:spacing w:after="44" w:line="255" w:lineRule="auto"/>
              <w:ind w:left="346" w:right="8" w:hanging="270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the sites of production of </w:t>
            </w:r>
            <w:proofErr w:type="spellStart"/>
            <w:r w:rsidRPr="00140C19">
              <w:rPr>
                <w:rFonts w:asciiTheme="minorHAnsi" w:hAnsiTheme="minorHAnsi" w:cstheme="minorHAnsi"/>
              </w:rPr>
              <w:t>oestrogen</w:t>
            </w:r>
            <w:proofErr w:type="spellEnd"/>
            <w:r w:rsidRPr="00140C19">
              <w:rPr>
                <w:rFonts w:asciiTheme="minorHAnsi" w:hAnsiTheme="minorHAnsi" w:cstheme="minorHAnsi"/>
              </w:rPr>
              <w:t xml:space="preserve"> and progesterone in the menstrual cycle and in pregnancy.</w:t>
            </w:r>
          </w:p>
          <w:p w:rsidRPr="00140C19" w:rsidR="00172314" w:rsidP="00172314" w:rsidRDefault="00172314" w14:paraId="4A106639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Explain the role of hormones in controlling the menstrual cycle and pregnancy, limited to FSH, LH, progesterone and </w:t>
            </w:r>
            <w:proofErr w:type="spellStart"/>
            <w:r w:rsidRPr="00140C19">
              <w:rPr>
                <w:rFonts w:asciiTheme="minorHAnsi" w:hAnsiTheme="minorHAnsi" w:cstheme="minorHAnsi"/>
              </w:rPr>
              <w:t>oestrogen</w:t>
            </w:r>
            <w:proofErr w:type="spellEnd"/>
            <w:r w:rsidRPr="00140C19">
              <w:rPr>
                <w:rFonts w:asciiTheme="minorHAnsi" w:hAnsiTheme="minorHAnsi" w:cstheme="minorHAnsi"/>
              </w:rPr>
              <w:t>.</w:t>
            </w:r>
          </w:p>
          <w:p w:rsidRPr="00140C19" w:rsidR="00172314" w:rsidP="00172314" w:rsidRDefault="00172314" w14:paraId="722E76E4" w14:textId="77777777">
            <w:pPr>
              <w:pStyle w:val="ListParagraph"/>
              <w:numPr>
                <w:ilvl w:val="1"/>
                <w:numId w:val="16"/>
              </w:numPr>
              <w:spacing w:after="44" w:line="255" w:lineRule="auto"/>
              <w:ind w:right="8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STI:</w:t>
            </w:r>
          </w:p>
          <w:p w:rsidRPr="00140C19" w:rsidR="00172314" w:rsidP="00172314" w:rsidRDefault="00172314" w14:paraId="7B93EF07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a sexually transmitted infection (STI) as an infection that is transmitted through sexual contact </w:t>
            </w:r>
          </w:p>
          <w:p w:rsidRPr="00140C19" w:rsidR="00172314" w:rsidP="00172314" w:rsidRDefault="00172314" w14:paraId="7545D674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State that human immunodeficiency virus (HIV) is a pathogen that causes an STI </w:t>
            </w:r>
          </w:p>
          <w:p w:rsidRPr="00140C19" w:rsidR="00172314" w:rsidP="00172314" w:rsidRDefault="00172314" w14:paraId="1341042C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State that HIV infection may lead to AIDS </w:t>
            </w:r>
          </w:p>
          <w:p w:rsidRPr="00140C19" w:rsidR="00172314" w:rsidP="00172314" w:rsidRDefault="00172314" w14:paraId="4049D258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the methods of transmission of HIV </w:t>
            </w:r>
          </w:p>
          <w:p w:rsidR="00172314" w:rsidP="00172314" w:rsidRDefault="00172314" w14:paraId="6B1742F2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Explain how the spread of STIs is controlled.</w:t>
            </w:r>
          </w:p>
          <w:p w:rsidRPr="00B03CE2" w:rsidR="00172314" w:rsidP="00172314" w:rsidRDefault="00172314" w14:paraId="76703AF7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ESF 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1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proofErr w:type="gramStart"/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2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VA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00B050"/>
              </w:rPr>
              <w:t>3</w:t>
            </w:r>
          </w:p>
          <w:p w:rsidRPr="00B52C9E" w:rsidR="00172314" w:rsidP="00172314" w:rsidRDefault="00172314" w14:paraId="6C3F01CF" w14:textId="4A931C1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5537F">
              <w:rPr>
                <w:rFonts w:asciiTheme="minorHAnsi" w:hAnsiTheme="minorHAnsi" w:cstheme="minorHAnsi"/>
                <w:highlight w:val="green"/>
              </w:rPr>
              <w:t>Lab: Catalase activity</w:t>
            </w:r>
          </w:p>
        </w:tc>
        <w:tc>
          <w:tcPr>
            <w:tcW w:w="2700" w:type="dxa"/>
          </w:tcPr>
          <w:p w:rsidRPr="00CD278C" w:rsidR="00172314" w:rsidP="00172314" w:rsidRDefault="00172314" w14:paraId="76156861" w14:textId="1A0C8950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:rsidRPr="00D5221D" w:rsidR="00172314" w:rsidP="00172314" w:rsidRDefault="00172314" w14:paraId="3EE5D0C4" w14:textId="77777777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B52C9E" w:rsidR="00172314" w:rsidP="00172314" w:rsidRDefault="00172314" w14:paraId="1186C2F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Pr="00B52C9E" w:rsidR="00325F08" w:rsidTr="00BA3823" w14:paraId="768FC0F4" w14:textId="77777777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325F08" w:rsidP="00325F08" w:rsidRDefault="00325F08" w14:paraId="387F9E17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:rsidR="00325F08" w:rsidP="00325F08" w:rsidRDefault="00325F08" w14:paraId="6D5AD4A2" w14:textId="73A2F63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:rsidRPr="00CD278C" w:rsidR="00325F08" w:rsidP="00325F08" w:rsidRDefault="00325F08" w14:paraId="0C477D0C" w14:textId="673A0392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:rsidRPr="00CD278C" w:rsidR="00325F08" w:rsidP="00325F08" w:rsidRDefault="00325F08" w14:paraId="12E09786" w14:textId="74A1DE24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:rsidRPr="00B52C9E" w:rsidR="00325F08" w:rsidP="00325F08" w:rsidRDefault="00325F08" w14:paraId="4D21A7E0" w14:textId="77777777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CD406C" w:rsidR="00325F08" w:rsidP="00325F08" w:rsidRDefault="00325F08" w14:paraId="60DE3E64" w14:textId="1FC606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:rsidRPr="00140C19" w:rsidR="00325F08" w:rsidP="00325F08" w:rsidRDefault="00325F08" w14:paraId="419AEFD3" w14:textId="77777777">
            <w:pPr>
              <w:pStyle w:val="NoSpacing"/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  <w:highlight w:val="yellow"/>
              </w:rPr>
              <w:t>Unit 17: Inheritance</w:t>
            </w:r>
          </w:p>
          <w:p w:rsidRPr="00140C19" w:rsidR="00325F08" w:rsidP="00325F08" w:rsidRDefault="00325F08" w14:paraId="6FEF536E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 xml:space="preserve">17.1 </w:t>
            </w:r>
            <w:r w:rsidRPr="00A00C74">
              <w:rPr>
                <w:rFonts w:asciiTheme="minorHAnsi" w:hAnsiTheme="minorHAnsi" w:cstheme="minorHAnsi"/>
                <w:b/>
                <w:bCs/>
                <w:color w:val="C00000"/>
              </w:rPr>
              <w:t>Chromosomes, genes and proteins</w:t>
            </w:r>
          </w:p>
          <w:p w:rsidRPr="00140C19" w:rsidR="00325F08" w:rsidP="00325F08" w:rsidRDefault="00325F08" w14:paraId="4B60A4BD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Introduction of New terms in inheritance: Inheritance, gene, DNA, genotype, Phenotype, Homozygous, heterozygous, dominant, recessive, allele.</w:t>
            </w:r>
          </w:p>
          <w:p w:rsidRPr="00140C19" w:rsidR="00325F08" w:rsidP="00325F08" w:rsidRDefault="00325F08" w14:paraId="559CB136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State that chromosomes are made of DNA, which contains genetic information in form of genes.</w:t>
            </w:r>
          </w:p>
          <w:p w:rsidRPr="00140C19" w:rsidR="00325F08" w:rsidP="00325F08" w:rsidRDefault="00325F08" w14:paraId="77475A8D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Describe the inheritance of sex in humans with reference to XX and XY chromosomes</w:t>
            </w:r>
          </w:p>
          <w:p w:rsidRPr="00140C19" w:rsidR="00325F08" w:rsidP="00325F08" w:rsidRDefault="00325F08" w14:paraId="0769CFAF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State that the sequence of bases in a gene determines the sequence of amino acids used to make a specific protein (knowledge of the details of nucleotide structure is not required)</w:t>
            </w:r>
          </w:p>
          <w:p w:rsidRPr="00140C19" w:rsidR="00325F08" w:rsidP="00325F08" w:rsidRDefault="00325F08" w14:paraId="015114D1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  <w:color w:val="000000"/>
              </w:rPr>
              <w:t>Explain that DNA controls cell function by controlling the production of proteins (some of which are enzymes), antibodies and receptors for neurotransmitters</w:t>
            </w:r>
          </w:p>
          <w:p w:rsidRPr="00140C19" w:rsidR="00325F08" w:rsidP="00325F08" w:rsidRDefault="00325F08" w14:paraId="1E9837CC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  <w:color w:val="000000"/>
              </w:rPr>
              <w:t>Explain that most body cells in an organism contain the same genes, but many genes in a particular cell are not expressed because the cell only makes the specific proteins it needs</w:t>
            </w:r>
          </w:p>
          <w:p w:rsidRPr="00140C19" w:rsidR="00325F08" w:rsidP="00325F08" w:rsidRDefault="00325F08" w14:paraId="50A1447B" w14:textId="77777777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Explain protein synthesis.</w:t>
            </w:r>
          </w:p>
          <w:p w:rsidRPr="00B52C9E" w:rsidR="00325F08" w:rsidP="00325F08" w:rsidRDefault="00325F08" w14:paraId="490C6828" w14:textId="55CD10F1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  <w:highlight w:val="green"/>
              </w:rPr>
              <w:t>Lab: Food Tests</w:t>
            </w:r>
          </w:p>
        </w:tc>
        <w:tc>
          <w:tcPr>
            <w:tcW w:w="2700" w:type="dxa"/>
          </w:tcPr>
          <w:p w:rsidR="00325F08" w:rsidP="00325F08" w:rsidRDefault="00325F08" w14:paraId="00467924" w14:textId="77777777">
            <w:pPr>
              <w:pStyle w:val="CalendarInformation"/>
              <w:framePr w:hSpace="0" w:wrap="auto" w:hAnchor="text" w:vAnchor="margin" w:xAlign="left" w:yAlign="inline"/>
            </w:pPr>
            <w:r w:rsidRPr="00CD278C">
              <w:t xml:space="preserve">5 World Teachers' Day </w:t>
            </w:r>
          </w:p>
          <w:p w:rsidRPr="009C147A" w:rsidR="00325F08" w:rsidP="00325F08" w:rsidRDefault="00325F08" w14:paraId="7C049A99" w14:textId="6E1F2C5D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:rsidRPr="00B52C9E" w:rsidR="00325F08" w:rsidP="00325F08" w:rsidRDefault="00325F08" w14:paraId="57ABD824" w14:textId="1E077E3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Pr="00B52C9E" w:rsidR="00325F08" w:rsidTr="00BA3823" w14:paraId="11ED0C80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325F08" w:rsidP="00325F08" w:rsidRDefault="00325F08" w14:paraId="03EA55B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325F08" w:rsidP="00325F08" w:rsidRDefault="00325F08" w14:paraId="6F86615C" w14:textId="4358B20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:rsidRPr="00140C19" w:rsidR="00E57489" w:rsidP="00E57489" w:rsidRDefault="00E57489" w14:paraId="6288F323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40C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17.4 Monohybrid Inheritance</w:t>
            </w:r>
          </w:p>
          <w:p w:rsidRPr="00140C19" w:rsidR="00E57489" w:rsidP="00E57489" w:rsidRDefault="00E57489" w14:paraId="3AE47E6D" w14:textId="77777777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codominance as a situation in which both alleles in heterozygous organisms contribute to the phenotype </w:t>
            </w:r>
          </w:p>
          <w:p w:rsidRPr="00140C19" w:rsidR="00E57489" w:rsidP="00E57489" w:rsidRDefault="00E57489" w14:paraId="6AD2E6F9" w14:textId="77777777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</w:rPr>
              <w:t xml:space="preserve">Explain the inheritance of ABO blood groups: phenotypes are A, B, AB and O blood groups and alleles are IA, IB and Io </w:t>
            </w:r>
          </w:p>
          <w:p w:rsidRPr="00140C19" w:rsidR="00E57489" w:rsidP="00E57489" w:rsidRDefault="00E57489" w14:paraId="37F3D452" w14:textId="77777777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a sex-linked characteristic as a feature in which the gene responsible is located on a sex chromosome and that this makes the characteristic more common in one sex than in the other </w:t>
            </w:r>
          </w:p>
          <w:p w:rsidRPr="00140C19" w:rsidR="00E57489" w:rsidP="00E57489" w:rsidRDefault="00E57489" w14:paraId="20251CFE" w14:textId="77777777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</w:rPr>
              <w:t xml:space="preserve">Describe </w:t>
            </w:r>
            <w:proofErr w:type="gramStart"/>
            <w:r w:rsidRPr="00140C19">
              <w:rPr>
                <w:rFonts w:asciiTheme="minorHAnsi" w:hAnsiTheme="minorHAnsi" w:cstheme="minorHAnsi"/>
              </w:rPr>
              <w:t>red-green</w:t>
            </w:r>
            <w:proofErr w:type="gramEnd"/>
            <w:r w:rsidRPr="00140C1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40C19">
              <w:rPr>
                <w:rFonts w:asciiTheme="minorHAnsi" w:hAnsiTheme="minorHAnsi" w:cstheme="minorHAnsi"/>
              </w:rPr>
              <w:t>colour</w:t>
            </w:r>
            <w:proofErr w:type="spellEnd"/>
            <w:r w:rsidRPr="00140C19">
              <w:rPr>
                <w:rFonts w:asciiTheme="minorHAnsi" w:hAnsiTheme="minorHAnsi" w:cstheme="minorHAnsi"/>
              </w:rPr>
              <w:t xml:space="preserve"> blindness as an example of sex linkage </w:t>
            </w:r>
          </w:p>
          <w:p w:rsidRPr="007C24FE" w:rsidR="00E57489" w:rsidP="00E57489" w:rsidRDefault="00E57489" w14:paraId="4AD5EF86" w14:textId="77777777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40C19">
              <w:rPr>
                <w:rFonts w:asciiTheme="minorHAnsi" w:hAnsiTheme="minorHAnsi" w:cstheme="minorHAnsi"/>
              </w:rPr>
              <w:t>Use genetic diagrams to predict the results of monohybrid crosses involving codominance or sex linkage and calculate phenotypic ratios</w:t>
            </w:r>
          </w:p>
          <w:p w:rsidRPr="00B03CE2" w:rsidR="00E57489" w:rsidP="00E57489" w:rsidRDefault="00E57489" w14:paraId="0C52CAD0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ESF 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3.1.K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2</w:t>
            </w:r>
          </w:p>
          <w:p w:rsidRPr="00B52C9E" w:rsidR="00325F08" w:rsidP="00E57489" w:rsidRDefault="00E57489" w14:paraId="1151ED00" w14:textId="5F3B4C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80A75">
              <w:rPr>
                <w:rFonts w:asciiTheme="minorHAnsi" w:hAnsiTheme="minorHAnsi" w:cstheme="minorHAnsi"/>
                <w:highlight w:val="green"/>
              </w:rPr>
              <w:t>Lab: effect of huddling on heat loss</w:t>
            </w:r>
          </w:p>
        </w:tc>
        <w:tc>
          <w:tcPr>
            <w:tcW w:w="2700" w:type="dxa"/>
          </w:tcPr>
          <w:p w:rsidRPr="00CD278C" w:rsidR="00325F08" w:rsidP="00325F08" w:rsidRDefault="00325F08" w14:paraId="01CE8838" w14:textId="20CD1704">
            <w:pPr>
              <w:pStyle w:val="CalendarInformation"/>
              <w:framePr w:hSpace="0" w:wrap="auto" w:hAnchor="text" w:vAnchor="margin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:rsidRPr="00B31675" w:rsidR="00325F08" w:rsidP="00325F08" w:rsidRDefault="00325F08" w14:paraId="3D7149C3" w14:textId="1A7C583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:rsidRPr="00DA3B0F" w:rsidR="00325F08" w:rsidP="00325F08" w:rsidRDefault="00325F08" w14:paraId="3E27A145" w14:textId="77777777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:rsidRPr="00B52C9E" w:rsidR="00325F08" w:rsidP="00325F08" w:rsidRDefault="00325F08" w14:paraId="1162AF55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Pr="00B52C9E" w:rsidR="00325F08" w:rsidTr="009D0C11" w14:paraId="67D4C6E9" w14:textId="77777777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:rsidRPr="00B52C9E" w:rsidR="00325F08" w:rsidP="00325F08" w:rsidRDefault="00325F08" w14:paraId="4E053BF4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:rsidRPr="00B52C9E" w:rsidR="00325F08" w:rsidP="00325F08" w:rsidRDefault="00325F08" w14:paraId="74CC9D1D" w14:textId="4ADCD7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:rsidR="00325F08" w:rsidP="00325F08" w:rsidRDefault="00325F08" w14:paraId="0859CB33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F318D9" w:rsidR="00325F08" w:rsidP="00325F08" w:rsidRDefault="00325F08" w14:paraId="68B44C02" w14:textId="5B989A0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Pr="00B52C9E" w:rsidR="00325F08" w:rsidTr="009D0C11" w14:paraId="099B4FA7" w14:textId="77777777">
        <w:trPr>
          <w:trHeight w:val="69"/>
          <w:jc w:val="center"/>
        </w:trPr>
        <w:tc>
          <w:tcPr>
            <w:tcW w:w="1435" w:type="dxa"/>
            <w:vAlign w:val="center"/>
          </w:tcPr>
          <w:p w:rsidRPr="00B52C9E" w:rsidR="00325F08" w:rsidP="00325F08" w:rsidRDefault="00325F08" w14:paraId="68DFBE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325F08" w:rsidP="00325F08" w:rsidRDefault="00325F08" w14:paraId="7E237C30" w14:textId="2184303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:rsidR="00325F08" w:rsidP="00325F08" w:rsidRDefault="00325F08" w14:paraId="77C279BA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Pr="00742458" w:rsidR="008116AC" w:rsidP="008116AC" w:rsidRDefault="008116AC" w14:paraId="4A5C9EBB" w14:textId="7777777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42458">
              <w:rPr>
                <w:rFonts w:asciiTheme="minorHAnsi" w:hAnsiTheme="minorHAnsi" w:cstheme="minorHAnsi"/>
              </w:rPr>
              <w:t xml:space="preserve">Describe heterozygous as having two different alleles of a particular gene </w:t>
            </w:r>
          </w:p>
          <w:p w:rsidRPr="00742458" w:rsidR="008116AC" w:rsidP="008116AC" w:rsidRDefault="008116AC" w14:paraId="5E4242D9" w14:textId="7777777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42458">
              <w:rPr>
                <w:rFonts w:asciiTheme="minorHAnsi" w:hAnsiTheme="minorHAnsi" w:cstheme="minorHAnsi"/>
              </w:rPr>
              <w:t xml:space="preserve">State that a heterozygous individual will not be </w:t>
            </w:r>
            <w:proofErr w:type="gramStart"/>
            <w:r w:rsidRPr="00742458">
              <w:rPr>
                <w:rFonts w:asciiTheme="minorHAnsi" w:hAnsiTheme="minorHAnsi" w:cstheme="minorHAnsi"/>
              </w:rPr>
              <w:t>pure-breeding</w:t>
            </w:r>
            <w:proofErr w:type="gramEnd"/>
            <w:r w:rsidRPr="00742458">
              <w:rPr>
                <w:rFonts w:asciiTheme="minorHAnsi" w:hAnsiTheme="minorHAnsi" w:cstheme="minorHAnsi"/>
              </w:rPr>
              <w:t xml:space="preserve"> </w:t>
            </w:r>
          </w:p>
          <w:p w:rsidRPr="00742458" w:rsidR="008116AC" w:rsidP="008116AC" w:rsidRDefault="008116AC" w14:paraId="2F0B73A6" w14:textId="7777777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42458">
              <w:rPr>
                <w:rFonts w:asciiTheme="minorHAnsi" w:hAnsiTheme="minorHAnsi" w:cstheme="minorHAnsi"/>
              </w:rPr>
              <w:t xml:space="preserve">Describe a dominant allele as an allele that is expressed if it is present in the genotype </w:t>
            </w:r>
          </w:p>
          <w:p w:rsidRPr="00742458" w:rsidR="008116AC" w:rsidP="008116AC" w:rsidRDefault="008116AC" w14:paraId="65606199" w14:textId="7777777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42458">
              <w:rPr>
                <w:rFonts w:asciiTheme="minorHAnsi" w:hAnsiTheme="minorHAnsi" w:cstheme="minorHAnsi"/>
              </w:rPr>
              <w:t xml:space="preserve">Describe a recessive allele as an allele that is only expressed when there is no dominant allele of the gene present in the genotype </w:t>
            </w:r>
          </w:p>
          <w:p w:rsidRPr="00742458" w:rsidR="008116AC" w:rsidP="008116AC" w:rsidRDefault="008116AC" w14:paraId="3D8D108F" w14:textId="7777777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42458">
              <w:rPr>
                <w:rFonts w:asciiTheme="minorHAnsi" w:hAnsiTheme="minorHAnsi" w:cstheme="minorHAnsi"/>
              </w:rPr>
              <w:t>Interpret pedigree diagrams for the inheritance of a given characteristic</w:t>
            </w:r>
          </w:p>
          <w:p w:rsidRPr="00140C19" w:rsidR="008116AC" w:rsidP="008116AC" w:rsidRDefault="008116AC" w14:paraId="67C11FF4" w14:textId="7777777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 xml:space="preserve">Use genetic diagrams to predict the results of monohybrid crosses and calculate phenotypic ratios, limited to 1:1 and 3:1 </w:t>
            </w:r>
            <w:proofErr w:type="gramStart"/>
            <w:r w:rsidRPr="00140C19">
              <w:rPr>
                <w:rFonts w:asciiTheme="minorHAnsi" w:hAnsiTheme="minorHAnsi" w:cstheme="minorHAnsi"/>
              </w:rPr>
              <w:t>ratios</w:t>
            </w:r>
            <w:proofErr w:type="gramEnd"/>
          </w:p>
          <w:p w:rsidRPr="00140C19" w:rsidR="008116AC" w:rsidP="008116AC" w:rsidRDefault="008116AC" w14:paraId="76F3C3F5" w14:textId="7777777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140C19">
              <w:rPr>
                <w:rFonts w:asciiTheme="minorHAnsi" w:hAnsiTheme="minorHAnsi" w:cstheme="minorHAnsi"/>
              </w:rPr>
              <w:t>Use Punnett squares in crosses which result in more than one genotype to work out and show the possible different genotypes.</w:t>
            </w:r>
          </w:p>
          <w:p w:rsidRPr="00B52C9E" w:rsidR="00325F08" w:rsidP="008116AC" w:rsidRDefault="008116AC" w14:paraId="7AC4DA17" w14:textId="00B1729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A670A3">
              <w:rPr>
                <w:rFonts w:asciiTheme="minorHAnsi" w:hAnsiTheme="minorHAnsi" w:cstheme="minorHAnsi"/>
                <w:sz w:val="24"/>
                <w:szCs w:val="24"/>
                <w:highlight w:val="green"/>
              </w:rPr>
              <w:t>Lab: Potato Osmosis</w:t>
            </w:r>
          </w:p>
        </w:tc>
        <w:tc>
          <w:tcPr>
            <w:tcW w:w="2700" w:type="dxa"/>
          </w:tcPr>
          <w:p w:rsidRPr="00CD278C" w:rsidR="00325F08" w:rsidP="00325F08" w:rsidRDefault="00325F08" w14:paraId="3C7DE3F7" w14:textId="1D699840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:rsidRPr="00CD278C" w:rsidR="00325F08" w:rsidP="00325F08" w:rsidRDefault="00325F08" w14:paraId="72FEDA4C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:rsidRPr="00CD278C" w:rsidR="00325F08" w:rsidP="00325F08" w:rsidRDefault="00325F08" w14:paraId="63DF53B6" w14:textId="7DDC34AB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Pr="00B52C9E" w:rsidR="00325F08" w:rsidTr="009D0C11" w14:paraId="48D05062" w14:textId="77777777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325F08" w:rsidP="00325F08" w:rsidRDefault="00325F08" w14:paraId="2454181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:rsidRPr="00B52C9E" w:rsidR="00325F08" w:rsidP="00325F08" w:rsidRDefault="00325F08" w14:paraId="492CF595" w14:textId="66EBF3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325F08" w:rsidP="00325F08" w:rsidRDefault="00325F08" w14:paraId="21F11974" w14:textId="17A08B1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:rsidRPr="00B52C9E" w:rsidR="00325F08" w:rsidP="00325F08" w:rsidRDefault="00325F08" w14:paraId="396A490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Pr="007D4186" w:rsidR="0086687C" w:rsidP="0086687C" w:rsidRDefault="0086687C" w14:paraId="0787C46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7D4186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17.3 Meiosis</w:t>
            </w:r>
          </w:p>
          <w:p w:rsidR="0086687C" w:rsidP="0086687C" w:rsidRDefault="0086687C" w14:paraId="7E870506" w14:textId="77777777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64F6E">
              <w:rPr>
                <w:rFonts w:asciiTheme="minorHAnsi" w:hAnsiTheme="minorHAnsi" w:cstheme="minorHAnsi"/>
              </w:rPr>
              <w:t xml:space="preserve">Define </w:t>
            </w:r>
            <w:r w:rsidRPr="00C64F6E">
              <w:rPr>
                <w:rFonts w:asciiTheme="minorHAnsi" w:hAnsiTheme="minorHAnsi" w:cstheme="minorHAnsi"/>
                <w:i/>
                <w:iCs/>
              </w:rPr>
              <w:t xml:space="preserve">meiosis </w:t>
            </w:r>
            <w:r w:rsidRPr="00C64F6E">
              <w:rPr>
                <w:rFonts w:asciiTheme="minorHAnsi" w:hAnsiTheme="minorHAnsi" w:cstheme="minorHAnsi"/>
              </w:rPr>
              <w:t xml:space="preserve">as nuclear division </w:t>
            </w:r>
            <w:r>
              <w:rPr>
                <w:rFonts w:asciiTheme="minorHAnsi" w:hAnsiTheme="minorHAnsi" w:cstheme="minorHAnsi"/>
              </w:rPr>
              <w:t xml:space="preserve">in which number of chromosomes is halved from diploid to haploid </w:t>
            </w:r>
            <w:r w:rsidRPr="00C64F6E">
              <w:rPr>
                <w:rFonts w:asciiTheme="minorHAnsi" w:hAnsiTheme="minorHAnsi" w:cstheme="minorHAnsi"/>
              </w:rPr>
              <w:t>giving rise to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40C4F">
              <w:rPr>
                <w:rFonts w:asciiTheme="minorHAnsi" w:hAnsiTheme="minorHAnsi" w:cstheme="minorHAnsi"/>
              </w:rPr>
              <w:t>cells that are genetically different (details of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A84522">
              <w:rPr>
                <w:rFonts w:asciiTheme="minorHAnsi" w:hAnsiTheme="minorHAnsi" w:cstheme="minorHAnsi"/>
              </w:rPr>
              <w:t xml:space="preserve">stages are </w:t>
            </w:r>
            <w:r w:rsidRPr="00A84522">
              <w:rPr>
                <w:rFonts w:asciiTheme="minorHAnsi" w:hAnsiTheme="minorHAnsi" w:cstheme="minorHAnsi"/>
                <w:b/>
                <w:bCs/>
              </w:rPr>
              <w:t xml:space="preserve">not </w:t>
            </w:r>
            <w:r w:rsidRPr="00A84522">
              <w:rPr>
                <w:rFonts w:asciiTheme="minorHAnsi" w:hAnsiTheme="minorHAnsi" w:cstheme="minorHAnsi"/>
              </w:rPr>
              <w:t>required)</w:t>
            </w:r>
          </w:p>
          <w:p w:rsidR="0086687C" w:rsidP="0086687C" w:rsidRDefault="0086687C" w14:paraId="1CD8B450" w14:textId="77777777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84522">
              <w:rPr>
                <w:rFonts w:asciiTheme="minorHAnsi" w:hAnsiTheme="minorHAnsi" w:cstheme="minorHAnsi"/>
              </w:rPr>
              <w:t>State that meiosis is involved in the production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A84522">
              <w:rPr>
                <w:rFonts w:asciiTheme="minorHAnsi" w:hAnsiTheme="minorHAnsi" w:cstheme="minorHAnsi"/>
              </w:rPr>
              <w:t>of gametes.</w:t>
            </w:r>
          </w:p>
          <w:p w:rsidR="0086687C" w:rsidP="0086687C" w:rsidRDefault="0086687C" w14:paraId="408A21B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4"/>
                <w:szCs w:val="24"/>
              </w:rPr>
            </w:pPr>
            <w:r w:rsidRPr="00AA683A">
              <w:rPr>
                <w:rFonts w:asciiTheme="minorHAnsi" w:hAnsiTheme="minorHAnsi" w:cstheme="minorHAnsi"/>
                <w:sz w:val="24"/>
                <w:szCs w:val="24"/>
                <w:highlight w:val="green"/>
              </w:rPr>
              <w:t>Lab: Pulse rate</w:t>
            </w:r>
          </w:p>
          <w:p w:rsidRPr="00B52C9E" w:rsidR="0086687C" w:rsidP="0086687C" w:rsidRDefault="0086687C" w14:paraId="0E3CAD0C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5A6D">
              <w:rPr>
                <w:rFonts w:asciiTheme="minorHAnsi" w:hAnsiTheme="minorHAnsi" w:cstheme="minorHAnsi"/>
                <w:sz w:val="24"/>
                <w:szCs w:val="24"/>
                <w:highlight w:val="yellow"/>
              </w:rPr>
              <w:t>Past paper practice</w:t>
            </w:r>
          </w:p>
          <w:p w:rsidRPr="00B52C9E" w:rsidR="00325F08" w:rsidP="00325F08" w:rsidRDefault="00325F08" w14:paraId="3D80CC90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Pr="00B52C9E" w:rsidR="00325F08" w:rsidP="00325F08" w:rsidRDefault="00325F08" w14:paraId="1134988A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:rsidR="00325F08" w:rsidP="00325F08" w:rsidRDefault="00325F08" w14:paraId="2CFC3B81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:rsidRPr="00B52C9E" w:rsidR="00325F08" w:rsidP="00325F08" w:rsidRDefault="00325F08" w14:paraId="63838D4B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Pr="00B52C9E" w:rsidR="00325F08" w:rsidTr="00BA3823" w14:paraId="281F8C5C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325F08" w:rsidP="00325F08" w:rsidRDefault="00325F08" w14:paraId="7AA8AD2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325F08" w:rsidP="00325F08" w:rsidRDefault="00325F08" w14:paraId="18233CEB" w14:textId="31C82B1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:rsidRPr="00B52C9E" w:rsidR="00325F08" w:rsidP="00325F08" w:rsidRDefault="000614B6" w14:paraId="1AE4C802" w14:textId="5147468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erm 1 Exam</w:t>
            </w:r>
          </w:p>
        </w:tc>
        <w:tc>
          <w:tcPr>
            <w:tcW w:w="2700" w:type="dxa"/>
          </w:tcPr>
          <w:p w:rsidR="00325F08" w:rsidP="00325F08" w:rsidRDefault="00325F08" w14:paraId="078126C8" w14:textId="313572D4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:rsidRPr="00BA3823" w:rsidR="00325F08" w:rsidP="00325F08" w:rsidRDefault="00325F08" w14:paraId="5F9D1445" w14:textId="5BF022DF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Pr="00B52C9E" w:rsidR="00325F08" w:rsidTr="009D0C11" w14:paraId="182BE4DB" w14:textId="77777777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:rsidRPr="00B52C9E" w:rsidR="00325F08" w:rsidP="00325F08" w:rsidRDefault="00325F08" w14:paraId="5D58717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Pr="00B52C9E" w:rsidR="00325F08" w:rsidP="00325F08" w:rsidRDefault="00325F08" w14:paraId="75A5D398" w14:textId="03E4A7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:rsidR="00325F08" w:rsidP="00325F08" w:rsidRDefault="00325F08" w14:paraId="3014DEBB" w14:textId="7777777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:rsidR="00325F08" w:rsidP="00325F08" w:rsidRDefault="00325F08" w14:paraId="51D0AC59" w14:textId="77777777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  <w:p w:rsidRPr="00B52C9E" w:rsidR="00325F08" w:rsidP="00325F08" w:rsidRDefault="000614B6" w14:paraId="75B36A99" w14:textId="6273A38C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erm 1 Exam</w:t>
            </w:r>
          </w:p>
        </w:tc>
        <w:tc>
          <w:tcPr>
            <w:tcW w:w="2700" w:type="dxa"/>
          </w:tcPr>
          <w:p w:rsidR="00325F08" w:rsidP="00325F08" w:rsidRDefault="00325F08" w14:paraId="4BD97B9B" w14:textId="7777777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:rsidRPr="00796F4C" w:rsidR="00325F08" w:rsidP="00325F08" w:rsidRDefault="00325F08" w14:paraId="28FD4AD0" w14:textId="36521116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A2339F" w:rsidTr="009D0C11" w14:paraId="376F51CE" w14:textId="77777777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:rsidRPr="00B52C9E" w:rsidR="00A2339F" w:rsidP="00A2339F" w:rsidRDefault="00A2339F" w14:paraId="66F7707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A2339F" w:rsidP="00A2339F" w:rsidRDefault="00A2339F" w14:paraId="399391B8" w14:textId="4C1898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:rsidRPr="00B52C9E" w:rsidR="00A2339F" w:rsidP="00A2339F" w:rsidRDefault="00A2339F" w14:paraId="6D4A103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:rsidR="00A2339F" w:rsidP="00A2339F" w:rsidRDefault="00A2339F" w14:paraId="0282D73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2E77DE">
              <w:rPr>
                <w:rFonts w:asciiTheme="minorHAnsi" w:hAnsiTheme="minorHAnsi" w:cstheme="minorHAnsi"/>
                <w:color w:val="000000"/>
                <w:highlight w:val="yellow"/>
              </w:rPr>
              <w:t>Unit 21 Biotechnology and genetic modif</w:t>
            </w:r>
            <w:r>
              <w:rPr>
                <w:rFonts w:asciiTheme="minorHAnsi" w:hAnsiTheme="minorHAnsi" w:cstheme="minorHAnsi"/>
                <w:color w:val="000000"/>
                <w:highlight w:val="yellow"/>
              </w:rPr>
              <w:t>i</w:t>
            </w:r>
            <w:r w:rsidRPr="002E77DE">
              <w:rPr>
                <w:rFonts w:asciiTheme="minorHAnsi" w:hAnsiTheme="minorHAnsi" w:cstheme="minorHAnsi"/>
                <w:color w:val="000000"/>
                <w:highlight w:val="yellow"/>
              </w:rPr>
              <w:t>cation</w:t>
            </w:r>
          </w:p>
          <w:p w:rsidRPr="00541B54" w:rsidR="00A2339F" w:rsidP="00A2339F" w:rsidRDefault="00A2339F" w14:paraId="7087D32A" w14:textId="77777777">
            <w:pPr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541B54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21.1 Biotechnology and Genetic Modification</w:t>
            </w:r>
          </w:p>
          <w:p w:rsidR="00A2339F" w:rsidP="00A2339F" w:rsidRDefault="00A2339F" w14:paraId="25BCDF35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9"/>
              </w:num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20C84">
              <w:rPr>
                <w:rFonts w:asciiTheme="minorHAnsi" w:hAnsiTheme="minorHAnsi" w:cstheme="minorHAnsi"/>
                <w:sz w:val="24"/>
                <w:szCs w:val="24"/>
              </w:rPr>
              <w:t xml:space="preserve">State that bacteria are useful in biotechnology and genetic modification due to their rapid reproduction rate and their ability to make complex molecules </w:t>
            </w:r>
          </w:p>
          <w:p w:rsidRPr="00920C84" w:rsidR="00A2339F" w:rsidP="00A2339F" w:rsidRDefault="00A2339F" w14:paraId="59CBC2DA" w14:textId="77777777">
            <w:pPr>
              <w:pStyle w:val="CalendarInformation"/>
              <w:framePr w:hSpace="0" w:wrap="auto" w:hAnchor="text" w:vAnchor="margin" w:xAlign="left" w:yAlign="inline"/>
              <w:numPr>
                <w:ilvl w:val="0"/>
                <w:numId w:val="19"/>
              </w:num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20C84">
              <w:rPr>
                <w:rFonts w:asciiTheme="minorHAnsi" w:hAnsiTheme="minorHAnsi" w:cstheme="minorHAnsi"/>
                <w:sz w:val="24"/>
                <w:szCs w:val="24"/>
              </w:rPr>
              <w:t>Discuss why bacteria are useful in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920C84">
              <w:rPr>
                <w:rFonts w:asciiTheme="minorHAnsi" w:hAnsiTheme="minorHAnsi" w:cstheme="minorHAnsi"/>
                <w:sz w:val="24"/>
                <w:szCs w:val="24"/>
              </w:rPr>
              <w:t>biotechnology and genetic modification</w:t>
            </w:r>
          </w:p>
          <w:p w:rsidRPr="00541B54" w:rsidR="00A2339F" w:rsidP="00A2339F" w:rsidRDefault="00A2339F" w14:paraId="78FF13C9" w14:textId="77777777">
            <w:pPr>
              <w:pStyle w:val="ListParagraph"/>
              <w:numPr>
                <w:ilvl w:val="1"/>
                <w:numId w:val="21"/>
              </w:numPr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541B54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Biotechnology:</w:t>
            </w:r>
          </w:p>
          <w:p w:rsidR="00A2339F" w:rsidP="00A2339F" w:rsidRDefault="00A2339F" w14:paraId="6CA70A1E" w14:textId="77777777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64F6E">
              <w:rPr>
                <w:rFonts w:asciiTheme="minorHAnsi" w:hAnsiTheme="minorHAnsi" w:cstheme="minorHAnsi"/>
              </w:rPr>
              <w:t>Describe the role of anaerobic respiration in yeast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541B54">
              <w:rPr>
                <w:rFonts w:asciiTheme="minorHAnsi" w:hAnsiTheme="minorHAnsi" w:cstheme="minorHAnsi"/>
              </w:rPr>
              <w:t>during production of ethanol for biofuels</w:t>
            </w:r>
          </w:p>
          <w:p w:rsidR="00A2339F" w:rsidP="00A2339F" w:rsidRDefault="00A2339F" w14:paraId="5F3C03BA" w14:textId="77777777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41B54">
              <w:rPr>
                <w:rFonts w:asciiTheme="minorHAnsi" w:hAnsiTheme="minorHAnsi" w:cstheme="minorHAnsi"/>
              </w:rPr>
              <w:t>Describe the role of anaerobic respiration in yeast during bread-making</w:t>
            </w:r>
          </w:p>
          <w:p w:rsidR="00A2339F" w:rsidP="00A2339F" w:rsidRDefault="00A2339F" w14:paraId="1C67E6E4" w14:textId="77777777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41B54">
              <w:rPr>
                <w:rFonts w:asciiTheme="minorHAnsi" w:hAnsiTheme="minorHAnsi" w:cstheme="minorHAnsi"/>
              </w:rPr>
              <w:t>Investigate and describe the use of pectinase in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541B54">
              <w:rPr>
                <w:rFonts w:asciiTheme="minorHAnsi" w:hAnsiTheme="minorHAnsi" w:cstheme="minorHAnsi"/>
              </w:rPr>
              <w:t>fruit juice production</w:t>
            </w:r>
          </w:p>
          <w:p w:rsidR="00A2339F" w:rsidP="00A2339F" w:rsidRDefault="00A2339F" w14:paraId="59117704" w14:textId="77777777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41B54">
              <w:rPr>
                <w:rFonts w:asciiTheme="minorHAnsi" w:hAnsiTheme="minorHAnsi" w:cstheme="minorHAnsi"/>
              </w:rPr>
              <w:t>Investigate and describe the use of biological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541B54">
              <w:rPr>
                <w:rFonts w:asciiTheme="minorHAnsi" w:hAnsiTheme="minorHAnsi" w:cstheme="minorHAnsi"/>
              </w:rPr>
              <w:t>washing powders that contain enzymes</w:t>
            </w:r>
          </w:p>
          <w:p w:rsidRPr="00B03CE2" w:rsidR="00A2339F" w:rsidP="00A2339F" w:rsidRDefault="00A2339F" w14:paraId="0E0FCB84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ESF 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4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2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K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2</w:t>
            </w:r>
          </w:p>
          <w:p w:rsidRPr="00B52C9E" w:rsidR="00A2339F" w:rsidP="00A2339F" w:rsidRDefault="00A2339F" w14:paraId="4D5DF08A" w14:textId="0EFF527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41B54">
              <w:rPr>
                <w:rFonts w:asciiTheme="minorHAnsi" w:hAnsiTheme="minorHAnsi" w:cstheme="minorHAnsi"/>
                <w:highlight w:val="green"/>
              </w:rPr>
              <w:t>Lab: Respiration in Yeast</w:t>
            </w:r>
          </w:p>
        </w:tc>
        <w:tc>
          <w:tcPr>
            <w:tcW w:w="2700" w:type="dxa"/>
          </w:tcPr>
          <w:p w:rsidRPr="00CD278C" w:rsidR="00A2339F" w:rsidP="00A2339F" w:rsidRDefault="00A2339F" w14:paraId="295AA351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:rsidRPr="00CD278C" w:rsidR="00A2339F" w:rsidP="00A2339F" w:rsidRDefault="00A2339F" w14:paraId="43CE1816" w14:textId="376F185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:rsidRPr="00B52C9E" w:rsidR="00A2339F" w:rsidP="00A2339F" w:rsidRDefault="00A2339F" w14:paraId="5C5EAF13" w14:textId="795FE74C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A2339F" w:rsidTr="009D0C11" w14:paraId="69D5860A" w14:textId="77777777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A2339F" w:rsidP="00A2339F" w:rsidRDefault="00A2339F" w14:paraId="44A226E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:rsidRPr="00B52C9E" w:rsidR="00A2339F" w:rsidP="00A2339F" w:rsidRDefault="00A2339F" w14:paraId="1BBA2D74" w14:textId="73EEAD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:rsidRPr="00B52C9E" w:rsidR="00A2339F" w:rsidP="00A2339F" w:rsidRDefault="00A2339F" w14:paraId="39232339" w14:textId="404D6E9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:rsidRPr="00B52C9E" w:rsidR="00A2339F" w:rsidP="00A2339F" w:rsidRDefault="00A2339F" w14:paraId="140B21D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127719" w:rsidR="00AE13A3" w:rsidP="00AE13A3" w:rsidRDefault="00AE13A3" w14:paraId="5EEFEAC8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2771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21.3 Genetic Modification</w:t>
            </w:r>
            <w:r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 xml:space="preserve">: </w:t>
            </w:r>
          </w:p>
          <w:p w:rsidR="00AE13A3" w:rsidP="00AE13A3" w:rsidRDefault="00AE13A3" w14:paraId="350EEECC" w14:textId="7777777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0F073E">
              <w:rPr>
                <w:rFonts w:asciiTheme="minorHAnsi" w:hAnsiTheme="minorHAnsi" w:cstheme="minorHAnsi"/>
              </w:rPr>
              <w:t xml:space="preserve">Describe genetic modification as changing the genetic material of an organism by removing, changing or inserting individual genes </w:t>
            </w:r>
          </w:p>
          <w:p w:rsidR="00AE13A3" w:rsidP="00AE13A3" w:rsidRDefault="00AE13A3" w14:paraId="18EBD06B" w14:textId="7777777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0F073E">
              <w:rPr>
                <w:rFonts w:asciiTheme="minorHAnsi" w:hAnsiTheme="minorHAnsi" w:cstheme="minorHAnsi"/>
              </w:rPr>
              <w:t>Outline the process of genetic modification using bacterial production of a human protein as an example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:rsidR="00AE13A3" w:rsidP="00AE13A3" w:rsidRDefault="00AE13A3" w14:paraId="29A75737" w14:textId="7777777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C64F6E">
              <w:rPr>
                <w:rFonts w:asciiTheme="minorHAnsi" w:hAnsiTheme="minorHAnsi" w:cstheme="minorHAnsi"/>
              </w:rPr>
              <w:t>Outline genetic engineering using bacterial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F073E">
              <w:rPr>
                <w:rFonts w:asciiTheme="minorHAnsi" w:hAnsiTheme="minorHAnsi" w:cstheme="minorHAnsi"/>
              </w:rPr>
              <w:t>production of human protein.</w:t>
            </w:r>
          </w:p>
          <w:p w:rsidR="00AE13A3" w:rsidP="00AE13A3" w:rsidRDefault="00AE13A3" w14:paraId="13C99141" w14:textId="7777777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0F073E">
              <w:rPr>
                <w:rFonts w:asciiTheme="minorHAnsi" w:hAnsiTheme="minorHAnsi" w:cstheme="minorHAnsi"/>
              </w:rPr>
              <w:t>Discuss the advantages and disadvantages of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F073E">
              <w:rPr>
                <w:rFonts w:asciiTheme="minorHAnsi" w:hAnsiTheme="minorHAnsi" w:cstheme="minorHAnsi"/>
              </w:rPr>
              <w:t>genetically modifying crops, such as soya, maiz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F073E">
              <w:rPr>
                <w:rFonts w:asciiTheme="minorHAnsi" w:hAnsiTheme="minorHAnsi" w:cstheme="minorHAnsi"/>
              </w:rPr>
              <w:t>and rice</w:t>
            </w:r>
          </w:p>
          <w:p w:rsidRPr="00B03CE2" w:rsidR="00AE13A3" w:rsidP="00AE13A3" w:rsidRDefault="00AE13A3" w14:paraId="36D62DE6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ESF 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4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2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S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2</w:t>
            </w:r>
          </w:p>
          <w:p w:rsidRPr="00B52C9E" w:rsidR="00A2339F" w:rsidP="00A2339F" w:rsidRDefault="00A2339F" w14:paraId="0A1E10A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:rsidRPr="001452E5" w:rsidR="00A2339F" w:rsidP="00A2339F" w:rsidRDefault="00A2339F" w14:paraId="2B04BC41" w14:textId="74016EAC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:rsidR="00A2339F" w:rsidP="00A2339F" w:rsidRDefault="00A2339F" w14:paraId="401EA731" w14:textId="79BF0C6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:rsidRPr="00B52C9E" w:rsidR="00A2339F" w:rsidP="00A2339F" w:rsidRDefault="00A2339F" w14:paraId="1A9539C2" w14:textId="7ED0D2F3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A2339F" w:rsidTr="009D0C11" w14:paraId="5A2385AF" w14:textId="77777777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:rsidRPr="00B52C9E" w:rsidR="00A2339F" w:rsidP="00A2339F" w:rsidRDefault="00A2339F" w14:paraId="3F84212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:rsidR="00A2339F" w:rsidP="00A2339F" w:rsidRDefault="00A2339F" w14:paraId="5EA1A060" w14:textId="179DF44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:rsidR="00731976" w:rsidP="00731976" w:rsidRDefault="00731976" w14:paraId="6C3C190F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3D5C70">
              <w:rPr>
                <w:rFonts w:asciiTheme="minorHAnsi" w:hAnsiTheme="minorHAnsi" w:cstheme="minorHAnsi"/>
                <w:color w:val="000000"/>
                <w:highlight w:val="yellow"/>
              </w:rPr>
              <w:t>Unit 18: Variation and Selection</w:t>
            </w:r>
          </w:p>
          <w:p w:rsidRPr="000E636A" w:rsidR="00731976" w:rsidP="00731976" w:rsidRDefault="00731976" w14:paraId="589A3F4C" w14:textId="77777777">
            <w:pPr>
              <w:pStyle w:val="ListParagraph"/>
              <w:numPr>
                <w:ilvl w:val="1"/>
                <w:numId w:val="2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0E636A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Variation</w:t>
            </w:r>
          </w:p>
          <w:p w:rsidR="00731976" w:rsidP="00731976" w:rsidRDefault="00731976" w14:paraId="307B2159" w14:textId="777777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0E636A">
              <w:rPr>
                <w:rFonts w:asciiTheme="minorHAnsi" w:hAnsiTheme="minorHAnsi" w:cstheme="minorHAnsi"/>
                <w:color w:val="000000"/>
              </w:rPr>
              <w:t>Define variation as differences between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0E636A">
              <w:rPr>
                <w:rFonts w:asciiTheme="minorHAnsi" w:hAnsiTheme="minorHAnsi" w:cstheme="minorHAnsi"/>
                <w:color w:val="000000"/>
              </w:rPr>
              <w:t>individuals of the same species.</w:t>
            </w:r>
          </w:p>
          <w:p w:rsidRPr="000E636A" w:rsidR="00731976" w:rsidP="00731976" w:rsidRDefault="00731976" w14:paraId="7EBB2BE5" w14:textId="777777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0E636A">
              <w:rPr>
                <w:rFonts w:asciiTheme="minorHAnsi" w:hAnsiTheme="minorHAnsi" w:cstheme="minorHAnsi"/>
                <w:color w:val="000000"/>
              </w:rPr>
              <w:t>Distinguish between phenotypic variation and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0E636A">
              <w:rPr>
                <w:rFonts w:asciiTheme="minorHAnsi" w:hAnsiTheme="minorHAnsi" w:cstheme="minorHAnsi"/>
                <w:color w:val="000000"/>
              </w:rPr>
              <w:t>genetic variation.</w:t>
            </w:r>
          </w:p>
          <w:p w:rsidR="00731976" w:rsidP="00731976" w:rsidRDefault="00731976" w14:paraId="6D8FE4DA" w14:textId="777777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5D09A5">
              <w:rPr>
                <w:rFonts w:asciiTheme="minorHAnsi" w:hAnsiTheme="minorHAnsi" w:cstheme="minorHAnsi"/>
                <w:color w:val="000000"/>
              </w:rPr>
              <w:t xml:space="preserve">State that discontinuous variation results in a limited number of phenotypes with no intermediates; examples include ABO blood groups, seed shape in peas and seed </w:t>
            </w:r>
            <w:proofErr w:type="spellStart"/>
            <w:r w:rsidRPr="005D09A5">
              <w:rPr>
                <w:rFonts w:asciiTheme="minorHAnsi" w:hAnsiTheme="minorHAnsi" w:cstheme="minorHAnsi"/>
                <w:color w:val="000000"/>
              </w:rPr>
              <w:t>colour</w:t>
            </w:r>
            <w:proofErr w:type="spellEnd"/>
            <w:r w:rsidRPr="005D09A5">
              <w:rPr>
                <w:rFonts w:asciiTheme="minorHAnsi" w:hAnsiTheme="minorHAnsi" w:cstheme="minorHAnsi"/>
                <w:color w:val="000000"/>
              </w:rPr>
              <w:t xml:space="preserve"> in peas </w:t>
            </w:r>
          </w:p>
          <w:p w:rsidR="00731976" w:rsidP="00731976" w:rsidRDefault="00731976" w14:paraId="444B785B" w14:textId="777777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5D09A5">
              <w:rPr>
                <w:rFonts w:asciiTheme="minorHAnsi" w:hAnsiTheme="minorHAnsi" w:cstheme="minorHAnsi"/>
                <w:color w:val="000000"/>
              </w:rPr>
              <w:t>State that discontinuous variation is usually caused by genes only and continuous variation is caused by both genes and the environment 5 Investigate and describe examples of continuous and discontinuous variation</w:t>
            </w:r>
          </w:p>
          <w:p w:rsidR="00731976" w:rsidP="00731976" w:rsidRDefault="00731976" w14:paraId="1E5509F6" w14:textId="777777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0E636A">
              <w:rPr>
                <w:rFonts w:asciiTheme="minorHAnsi" w:hAnsiTheme="minorHAnsi" w:cstheme="minorHAnsi"/>
                <w:color w:val="000000"/>
              </w:rPr>
              <w:t>Describe mutation as genetic change</w:t>
            </w:r>
          </w:p>
          <w:p w:rsidRPr="000E636A" w:rsidR="00731976" w:rsidP="00731976" w:rsidRDefault="00731976" w14:paraId="3F6BE01C" w14:textId="777777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0E636A">
              <w:rPr>
                <w:rFonts w:asciiTheme="minorHAnsi" w:hAnsiTheme="minorHAnsi" w:cstheme="minorHAnsi"/>
                <w:color w:val="000000"/>
              </w:rPr>
              <w:t xml:space="preserve">State that </w:t>
            </w:r>
            <w:proofErr w:type="spellStart"/>
            <w:r w:rsidRPr="000E636A">
              <w:rPr>
                <w:rFonts w:asciiTheme="minorHAnsi" w:hAnsiTheme="minorHAnsi" w:cstheme="minorHAnsi"/>
                <w:color w:val="000000"/>
              </w:rPr>
              <w:t>ionising</w:t>
            </w:r>
            <w:proofErr w:type="spellEnd"/>
            <w:r w:rsidRPr="000E636A">
              <w:rPr>
                <w:rFonts w:asciiTheme="minorHAnsi" w:hAnsiTheme="minorHAnsi" w:cstheme="minorHAnsi"/>
                <w:color w:val="000000"/>
              </w:rPr>
              <w:t xml:space="preserve"> radiation and some chemicals increase the rate of mutation</w:t>
            </w:r>
          </w:p>
          <w:p w:rsidRPr="00B52C9E" w:rsidR="00A2339F" w:rsidP="00731976" w:rsidRDefault="00731976" w14:paraId="79925E82" w14:textId="28815F6D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highlight w:val="green"/>
              </w:rPr>
              <w:t>La</w:t>
            </w:r>
            <w:r w:rsidRPr="0015116D">
              <w:rPr>
                <w:rFonts w:asciiTheme="minorHAnsi" w:hAnsiTheme="minorHAnsi" w:cstheme="minorHAnsi"/>
                <w:highlight w:val="green"/>
              </w:rPr>
              <w:t>b: Temperature and rate of Respiration</w:t>
            </w:r>
          </w:p>
        </w:tc>
        <w:tc>
          <w:tcPr>
            <w:tcW w:w="2700" w:type="dxa"/>
          </w:tcPr>
          <w:p w:rsidRPr="00CD278C" w:rsidR="00A2339F" w:rsidP="00A2339F" w:rsidRDefault="00A2339F" w14:paraId="17B58D34" w14:textId="64F2A8F7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:rsidRPr="00CD278C" w:rsidR="00A2339F" w:rsidP="00A2339F" w:rsidRDefault="00A2339F" w14:paraId="2AF6BDF6" w14:textId="24003956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:rsidR="00A2339F" w:rsidP="00A2339F" w:rsidRDefault="00A2339F" w14:paraId="1F588B34" w14:textId="3513825A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:rsidRPr="009B40B3" w:rsidR="00A2339F" w:rsidP="00A2339F" w:rsidRDefault="00A2339F" w14:paraId="5C7A47DB" w14:textId="2B5D5CA1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Pr="00B52C9E" w:rsidR="00A2339F" w:rsidTr="00856C7F" w14:paraId="5A0B0F5B" w14:textId="77777777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:rsidRPr="00B52C9E" w:rsidR="00A2339F" w:rsidP="00A2339F" w:rsidRDefault="00A2339F" w14:paraId="1FCC5E5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:rsidRPr="00B52C9E" w:rsidR="00A2339F" w:rsidP="00A2339F" w:rsidRDefault="00A2339F" w14:paraId="77BE4933" w14:textId="0D0BDE1C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:rsidR="00427ACF" w:rsidP="006334D6" w:rsidRDefault="005F4EFF" w14:paraId="7558EA33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Pr="00CC1469" w:rsidR="00566F7F">
        <w:rPr>
          <w:rFonts w:asciiTheme="minorHAnsi" w:hAnsiTheme="minorHAnsi"/>
          <w:b/>
          <w:sz w:val="28"/>
          <w:szCs w:val="28"/>
        </w:rPr>
        <w:t xml:space="preserve">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Pr="00CC1469" w:rsidR="003E53CF">
        <w:rPr>
          <w:rFonts w:asciiTheme="minorHAnsi" w:hAnsiTheme="minorHAnsi"/>
          <w:b/>
          <w:sz w:val="28"/>
          <w:szCs w:val="28"/>
        </w:rPr>
        <w:t xml:space="preserve"> </w:t>
      </w:r>
    </w:p>
    <w:p w:rsidRPr="00100823" w:rsidR="00E30A02" w:rsidP="00100823" w:rsidRDefault="003E53CF" w14:paraId="6F1DA60E" w14:textId="54361111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:rsidRPr="00CC1469" w:rsidR="00E30A02" w:rsidP="00E30A02" w:rsidRDefault="00E30A02" w14:paraId="5F7846EB" w14:textId="77777777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Pr="00B52C9E" w:rsidR="00E30A02" w:rsidTr="0025128A" w14:paraId="0409DC4E" w14:textId="77777777">
        <w:trPr>
          <w:trHeight w:val="593"/>
          <w:jc w:val="center"/>
        </w:trPr>
        <w:tc>
          <w:tcPr>
            <w:tcW w:w="1435" w:type="dxa"/>
            <w:vAlign w:val="center"/>
          </w:tcPr>
          <w:p w:rsidRPr="00B52C9E" w:rsidR="00E30A02" w:rsidP="001275DD" w:rsidRDefault="00E30A02" w14:paraId="24458B8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:rsidRPr="00B52C9E" w:rsidR="00E30A02" w:rsidP="001275DD" w:rsidRDefault="00E30A02" w14:paraId="1B05771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:rsidRPr="00B52C9E" w:rsidR="00E30A02" w:rsidP="001275DD" w:rsidRDefault="00E30A02" w14:paraId="3BB62257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:rsidRPr="00B52C9E" w:rsidR="00E30A02" w:rsidP="00790FBB" w:rsidRDefault="00790FBB" w14:paraId="555048E8" w14:textId="1FA10AD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Pr="00B52C9E" w:rsidR="00243449" w:rsidTr="009B40B3" w14:paraId="252EAEA2" w14:textId="77777777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243449" w:rsidP="00243449" w:rsidRDefault="00243449" w14:paraId="09553EA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:rsidR="00243449" w:rsidP="00243449" w:rsidRDefault="00243449" w14:paraId="64A7D6D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243449" w:rsidP="00243449" w:rsidRDefault="00243449" w14:paraId="15EA45E2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:rsidRPr="00CD278C" w:rsidR="00243449" w:rsidP="00243449" w:rsidRDefault="00243449" w14:paraId="5787BD07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:rsidRPr="00B52C9E" w:rsidR="00243449" w:rsidP="00243449" w:rsidRDefault="00243449" w14:paraId="26516DDA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243449" w:rsidP="00243449" w:rsidRDefault="00243449" w14:paraId="405E8C3B" w14:textId="40195A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:rsidRPr="00B52C9E" w:rsidR="00243449" w:rsidP="00243449" w:rsidRDefault="00243449" w14:paraId="73D9BEFD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="00243449" w:rsidP="00243449" w:rsidRDefault="00243449" w14:paraId="25194F6A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84274F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18.2 Adaptive features</w:t>
            </w:r>
          </w:p>
          <w:p w:rsidR="00243449" w:rsidP="00243449" w:rsidRDefault="00243449" w14:paraId="570850A0" w14:textId="77777777">
            <w:pPr>
              <w:pStyle w:val="Bullet1"/>
              <w:numPr>
                <w:ilvl w:val="0"/>
                <w:numId w:val="27"/>
              </w:numPr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val="en-US"/>
              </w:rPr>
            </w:pPr>
            <w:r w:rsidRPr="00A44ED5"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val="en-US"/>
              </w:rPr>
              <w:t xml:space="preserve">Describe an adaptive feature as an inherited feature that helps an organism to survive and reproduce in its environment </w:t>
            </w:r>
          </w:p>
          <w:p w:rsidR="00243449" w:rsidP="00243449" w:rsidRDefault="00243449" w14:paraId="7509F006" w14:textId="77777777">
            <w:pPr>
              <w:pStyle w:val="Bullet1"/>
              <w:numPr>
                <w:ilvl w:val="0"/>
                <w:numId w:val="27"/>
              </w:numPr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val="en-US"/>
              </w:rPr>
            </w:pPr>
            <w:r w:rsidRPr="00A44ED5"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val="en-US"/>
              </w:rPr>
              <w:t>Interpret images or other information about a species to describe its adaptive features</w:t>
            </w:r>
          </w:p>
          <w:p w:rsidR="00243449" w:rsidP="00243449" w:rsidRDefault="00243449" w14:paraId="194A1795" w14:textId="77777777">
            <w:pPr>
              <w:pStyle w:val="Bullet1"/>
              <w:numPr>
                <w:ilvl w:val="0"/>
                <w:numId w:val="27"/>
              </w:numPr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val="en-US"/>
              </w:rPr>
            </w:pPr>
            <w:r w:rsidRPr="00A44ED5"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val="en-US"/>
              </w:rPr>
              <w:t>Explain the adaptive features of hydrophytes and xerophytes to their environments.</w:t>
            </w:r>
          </w:p>
          <w:p w:rsidRPr="00E335E8" w:rsidR="00243449" w:rsidP="00243449" w:rsidRDefault="00243449" w14:paraId="4A777D47" w14:textId="77777777">
            <w:pPr>
              <w:pStyle w:val="Bullet1"/>
              <w:numPr>
                <w:ilvl w:val="0"/>
                <w:numId w:val="0"/>
              </w:numPr>
              <w:rPr>
                <w:rFonts w:eastAsia="Times New Roman" w:asciiTheme="minorHAnsi" w:hAnsiTheme="minorHAnsi" w:cstheme="minorHAnsi"/>
                <w:b/>
                <w:bCs/>
                <w:color w:val="E36C0A" w:themeColor="accent6" w:themeShade="BF"/>
                <w:sz w:val="24"/>
                <w:szCs w:val="24"/>
                <w:lang w:val="en-US"/>
              </w:rPr>
            </w:pPr>
            <w:r w:rsidRPr="00E335E8">
              <w:rPr>
                <w:rFonts w:eastAsia="Times New Roman" w:asciiTheme="minorHAnsi" w:hAnsiTheme="minorHAnsi" w:cstheme="minorHAnsi"/>
                <w:b/>
                <w:bCs/>
                <w:color w:val="E36C0A" w:themeColor="accent6" w:themeShade="BF"/>
                <w:sz w:val="24"/>
                <w:szCs w:val="24"/>
                <w:lang w:val="en-US"/>
              </w:rPr>
              <w:t>18.3 Selection</w:t>
            </w:r>
          </w:p>
          <w:p w:rsidRPr="00496B83" w:rsidR="00243449" w:rsidP="00243449" w:rsidRDefault="00243449" w14:paraId="650DF7F0" w14:textId="77777777">
            <w:pPr>
              <w:pStyle w:val="Bullet1"/>
              <w:numPr>
                <w:ilvl w:val="0"/>
                <w:numId w:val="28"/>
              </w:numPr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val="en-US"/>
              </w:rPr>
            </w:pPr>
            <w:r w:rsidRPr="00900958"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val="en-US"/>
              </w:rPr>
              <w:t>Describe natural selection with reference to:</w:t>
            </w:r>
          </w:p>
          <w:p w:rsidRPr="00F93A9B" w:rsidR="00243449" w:rsidP="00243449" w:rsidRDefault="00243449" w14:paraId="63EDA8A6" w14:textId="7777777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3A9B">
              <w:rPr>
                <w:rFonts w:asciiTheme="minorHAnsi" w:hAnsiTheme="minorHAnsi" w:cstheme="minorHAnsi"/>
              </w:rPr>
              <w:t>variation within populations</w:t>
            </w:r>
          </w:p>
          <w:p w:rsidRPr="00F93A9B" w:rsidR="00243449" w:rsidP="00243449" w:rsidRDefault="00243449" w14:paraId="2F6BC8D0" w14:textId="7777777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3A9B">
              <w:rPr>
                <w:rFonts w:asciiTheme="minorHAnsi" w:hAnsiTheme="minorHAnsi" w:cstheme="minorHAnsi"/>
              </w:rPr>
              <w:t>production of many offspring</w:t>
            </w:r>
          </w:p>
          <w:p w:rsidRPr="00F93A9B" w:rsidR="00243449" w:rsidP="00243449" w:rsidRDefault="00243449" w14:paraId="5503AB9A" w14:textId="7777777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3A9B">
              <w:rPr>
                <w:rFonts w:asciiTheme="minorHAnsi" w:hAnsiTheme="minorHAnsi" w:cstheme="minorHAnsi"/>
              </w:rPr>
              <w:t>competition for resources</w:t>
            </w:r>
          </w:p>
          <w:p w:rsidRPr="00F93A9B" w:rsidR="00243449" w:rsidP="00243449" w:rsidRDefault="00243449" w14:paraId="08DB1D33" w14:textId="7777777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3A9B">
              <w:rPr>
                <w:rFonts w:asciiTheme="minorHAnsi" w:hAnsiTheme="minorHAnsi" w:cstheme="minorHAnsi"/>
              </w:rPr>
              <w:t>struggle for survival</w:t>
            </w:r>
          </w:p>
          <w:p w:rsidRPr="00F93A9B" w:rsidR="00243449" w:rsidP="00243449" w:rsidRDefault="00243449" w14:paraId="58FBD05E" w14:textId="7777777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3A9B">
              <w:rPr>
                <w:rFonts w:asciiTheme="minorHAnsi" w:hAnsiTheme="minorHAnsi" w:cstheme="minorHAnsi"/>
              </w:rPr>
              <w:t>reproduction by individuals that are better adapted to the environment than others</w:t>
            </w:r>
          </w:p>
          <w:p w:rsidRPr="00F93A9B" w:rsidR="00243449" w:rsidP="00243449" w:rsidRDefault="00243449" w14:paraId="4F7591BF" w14:textId="7777777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3A9B">
              <w:rPr>
                <w:rFonts w:asciiTheme="minorHAnsi" w:hAnsiTheme="minorHAnsi" w:cstheme="minorHAnsi"/>
              </w:rPr>
              <w:t>passing on of their alleles to the next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F93A9B">
              <w:rPr>
                <w:rFonts w:asciiTheme="minorHAnsi" w:hAnsiTheme="minorHAnsi" w:cstheme="minorHAnsi"/>
              </w:rPr>
              <w:t>Generation.</w:t>
            </w:r>
          </w:p>
          <w:p w:rsidR="00243449" w:rsidP="00243449" w:rsidRDefault="00243449" w14:paraId="6C651FEE" w14:textId="77777777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</w:rPr>
            </w:pPr>
            <w:r w:rsidRPr="00900958">
              <w:rPr>
                <w:rFonts w:asciiTheme="minorHAnsi" w:hAnsiTheme="minorHAnsi" w:cstheme="minorHAnsi"/>
              </w:rPr>
              <w:t>State the differences between natural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F93A9B">
              <w:rPr>
                <w:rFonts w:asciiTheme="minorHAnsi" w:hAnsiTheme="minorHAnsi" w:cstheme="minorHAnsi"/>
              </w:rPr>
              <w:t>artificial selection</w:t>
            </w:r>
          </w:p>
          <w:p w:rsidRPr="00AA5A6D" w:rsidR="00243449" w:rsidP="00243449" w:rsidRDefault="00243449" w14:paraId="7E86DB9A" w14:textId="77777777">
            <w:pPr>
              <w:rPr>
                <w:rFonts w:asciiTheme="minorHAnsi" w:hAnsiTheme="minorHAnsi" w:cstheme="minorHAnsi"/>
                <w:b/>
                <w:bCs/>
                <w:color w:val="C0504D" w:themeColor="accent2"/>
                <w:sz w:val="22"/>
                <w:szCs w:val="22"/>
              </w:rPr>
            </w:pPr>
            <w:r w:rsidRPr="00AA5A6D">
              <w:rPr>
                <w:rFonts w:asciiTheme="minorHAnsi" w:hAnsiTheme="minorHAnsi" w:cstheme="minorHAnsi"/>
                <w:b/>
                <w:bCs/>
                <w:color w:val="C0504D" w:themeColor="accent2"/>
                <w:sz w:val="22"/>
                <w:szCs w:val="22"/>
              </w:rPr>
              <w:t>15 Drugs</w:t>
            </w:r>
          </w:p>
          <w:p w:rsidRPr="00AA5A6D" w:rsidR="00243449" w:rsidP="00243449" w:rsidRDefault="00243449" w14:paraId="16A3A3C0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5A6D">
              <w:rPr>
                <w:rFonts w:asciiTheme="minorHAnsi" w:hAnsiTheme="minorHAnsi" w:cstheme="minorHAnsi"/>
                <w:sz w:val="22"/>
                <w:szCs w:val="22"/>
              </w:rPr>
              <w:t xml:space="preserve">1 Describe a drug as any substance taken into the body that modifies or affects chemical reactions in the body </w:t>
            </w:r>
          </w:p>
          <w:p w:rsidRPr="00AA5A6D" w:rsidR="00243449" w:rsidP="00243449" w:rsidRDefault="00243449" w14:paraId="1ECDB98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5A6D">
              <w:rPr>
                <w:rFonts w:asciiTheme="minorHAnsi" w:hAnsiTheme="minorHAnsi" w:cstheme="minorHAnsi"/>
                <w:sz w:val="22"/>
                <w:szCs w:val="22"/>
              </w:rPr>
              <w:t xml:space="preserve">2 Describe the use of antibiotics for the treatment of bacterial infections </w:t>
            </w:r>
          </w:p>
          <w:p w:rsidRPr="00AA5A6D" w:rsidR="00243449" w:rsidP="00243449" w:rsidRDefault="00243449" w14:paraId="5552E2B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5A6D">
              <w:rPr>
                <w:rFonts w:asciiTheme="minorHAnsi" w:hAnsiTheme="minorHAnsi" w:cstheme="minorHAnsi"/>
                <w:sz w:val="22"/>
                <w:szCs w:val="22"/>
              </w:rPr>
              <w:t xml:space="preserve">3 State that some bacteria are resistant to antibiotics which reduces the effectiveness of antibiotics </w:t>
            </w:r>
          </w:p>
          <w:p w:rsidRPr="00AA5A6D" w:rsidR="00243449" w:rsidP="00243449" w:rsidRDefault="00243449" w14:paraId="67D006D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5A6D">
              <w:rPr>
                <w:rFonts w:asciiTheme="minorHAnsi" w:hAnsiTheme="minorHAnsi" w:cstheme="minorHAnsi"/>
                <w:sz w:val="22"/>
                <w:szCs w:val="22"/>
              </w:rPr>
              <w:t xml:space="preserve">4 State that antibiotics kill bacteria but do not affect viruses </w:t>
            </w:r>
          </w:p>
          <w:p w:rsidRPr="00AA5A6D" w:rsidR="00243449" w:rsidP="00243449" w:rsidRDefault="00243449" w14:paraId="32A3D5E1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A5A6D">
              <w:rPr>
                <w:rFonts w:asciiTheme="minorHAnsi" w:hAnsiTheme="minorHAnsi" w:cstheme="minorHAnsi"/>
                <w:sz w:val="22"/>
                <w:szCs w:val="22"/>
              </w:rPr>
              <w:t>5 Explain how using antibiotics only when essential can limit the development of resistant bacteria such as MRSA</w:t>
            </w:r>
          </w:p>
          <w:p w:rsidRPr="00B52C9E" w:rsidR="00243449" w:rsidP="00243449" w:rsidRDefault="00243449" w14:paraId="0380F031" w14:textId="77777777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C147A" w:rsidR="00243449" w:rsidP="00243449" w:rsidRDefault="00243449" w14:paraId="308E3060" w14:textId="14207564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Pr="009C147A">
              <w:t>School reopens.</w:t>
            </w:r>
          </w:p>
          <w:p w:rsidRPr="00B52C9E" w:rsidR="00243449" w:rsidP="00243449" w:rsidRDefault="00243449" w14:paraId="2DF4D8D2" w14:textId="1DF48D5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Pr="00B52C9E" w:rsidR="00243449" w:rsidTr="009B40B3" w14:paraId="1F71BF39" w14:textId="77777777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:rsidRPr="00B52C9E" w:rsidR="00243449" w:rsidP="00243449" w:rsidRDefault="00243449" w14:paraId="0AEE352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78026B" w:rsidR="00243449" w:rsidP="00243449" w:rsidRDefault="00243449" w14:paraId="08CCFBD5" w14:textId="2F0FE8E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:rsidRPr="002F3D49" w:rsidR="00AC0CF9" w:rsidP="00AC0CF9" w:rsidRDefault="00AC0CF9" w14:paraId="20CAA8F1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highlight w:val="yellow"/>
              </w:rPr>
            </w:pPr>
            <w:r w:rsidRPr="002F3D49">
              <w:rPr>
                <w:rFonts w:asciiTheme="minorHAnsi" w:hAnsiTheme="minorHAnsi" w:cstheme="minorHAnsi"/>
                <w:color w:val="000000"/>
                <w:highlight w:val="yellow"/>
              </w:rPr>
              <w:t>Unit 20: Human Influences on Ecosystem</w:t>
            </w:r>
          </w:p>
          <w:p w:rsidRPr="00544329" w:rsidR="00AC0CF9" w:rsidP="00AC0CF9" w:rsidRDefault="00AC0CF9" w14:paraId="19BFF294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E36C0A" w:themeColor="accent6" w:themeShade="BF"/>
              </w:rPr>
            </w:pPr>
            <w:r w:rsidRPr="00544329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20.1 Food supply:</w:t>
            </w:r>
            <w:r w:rsidRPr="00544329">
              <w:rPr>
                <w:rFonts w:asciiTheme="minorHAnsi" w:hAnsiTheme="minorHAnsi" w:cstheme="minorHAnsi"/>
                <w:color w:val="E36C0A" w:themeColor="accent6" w:themeShade="BF"/>
              </w:rPr>
              <w:t xml:space="preserve"> </w:t>
            </w:r>
          </w:p>
          <w:p w:rsidRPr="001B23CA" w:rsidR="00AC0CF9" w:rsidP="00AC0CF9" w:rsidRDefault="00AC0CF9" w14:paraId="73C9E71D" w14:textId="77777777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>Describe how humans have increased food production</w:t>
            </w:r>
          </w:p>
          <w:p w:rsidRPr="001B23CA" w:rsidR="00AC0CF9" w:rsidP="00AC0CF9" w:rsidRDefault="00AC0CF9" w14:paraId="23B42B17" w14:textId="77777777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 xml:space="preserve">Describe the advantages and disadvantages of large-scale monocultures of crop plants </w:t>
            </w:r>
          </w:p>
          <w:p w:rsidRPr="001B23CA" w:rsidR="00AC0CF9" w:rsidP="00AC0CF9" w:rsidRDefault="00AC0CF9" w14:paraId="51E5C607" w14:textId="77777777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>Describe the advantages and disadvantages of intensive livestock production</w:t>
            </w:r>
          </w:p>
          <w:p w:rsidRPr="009C0F24" w:rsidR="00AC0CF9" w:rsidP="00AC0CF9" w:rsidRDefault="00AC0CF9" w14:paraId="76EAEEFA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9C0F24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20.2 Habitat Destruction</w:t>
            </w:r>
          </w:p>
          <w:p w:rsidRPr="001B23CA" w:rsidR="00AC0CF9" w:rsidP="00AC0CF9" w:rsidRDefault="00AC0CF9" w14:paraId="2DDEF75D" w14:textId="77777777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 xml:space="preserve">Describe biodiversity as the number of different species that live in an area </w:t>
            </w:r>
          </w:p>
          <w:p w:rsidRPr="001B23CA" w:rsidR="00AC0CF9" w:rsidP="00AC0CF9" w:rsidRDefault="00AC0CF9" w14:paraId="5DC47F14" w14:textId="77777777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>Describe the reasons for habitat destruction.</w:t>
            </w:r>
          </w:p>
          <w:p w:rsidRPr="001B23CA" w:rsidR="00AC0CF9" w:rsidP="00AC0CF9" w:rsidRDefault="00AC0CF9" w14:paraId="564C095E" w14:textId="77777777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>State that through altering food webs and food chains, humans can have a negative impact on habitats</w:t>
            </w:r>
          </w:p>
          <w:p w:rsidR="00AC0CF9" w:rsidP="00AC0CF9" w:rsidRDefault="00AC0CF9" w14:paraId="3E103297" w14:textId="77777777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 xml:space="preserve">Explain the undesirable effects of deforestation as an example of habitat destruction, to </w:t>
            </w:r>
            <w:proofErr w:type="gramStart"/>
            <w:r w:rsidRPr="001B23CA">
              <w:rPr>
                <w:rFonts w:asciiTheme="minorHAnsi" w:hAnsiTheme="minorHAnsi" w:cstheme="minorHAnsi"/>
              </w:rPr>
              <w:t>include:</w:t>
            </w:r>
            <w:proofErr w:type="gramEnd"/>
            <w:r w:rsidRPr="001B23CA">
              <w:rPr>
                <w:rFonts w:asciiTheme="minorHAnsi" w:hAnsiTheme="minorHAnsi" w:cstheme="minorHAnsi"/>
              </w:rPr>
              <w:t xml:space="preserve"> reducing biodiversity, extinction, loss of soil, flooding and increase of carbon dioxide in the atmosphere</w:t>
            </w:r>
          </w:p>
          <w:p w:rsidRPr="00B03CE2" w:rsidR="00AC0CF9" w:rsidP="00AC0CF9" w:rsidRDefault="00AC0CF9" w14:paraId="0E71A3B9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ESF 1.2.K.1</w:t>
            </w:r>
          </w:p>
          <w:p w:rsidRPr="0078026B" w:rsidR="00243449" w:rsidP="00AC0CF9" w:rsidRDefault="00AC0CF9" w14:paraId="3AE5DA4B" w14:textId="38A2B40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C7655">
              <w:rPr>
                <w:rFonts w:asciiTheme="minorHAnsi" w:hAnsiTheme="minorHAnsi" w:cstheme="minorHAnsi"/>
                <w:highlight w:val="green"/>
              </w:rPr>
              <w:t xml:space="preserve">Lab: Enzyme activity- </w:t>
            </w:r>
            <w:r w:rsidRPr="002F3D49">
              <w:rPr>
                <w:rFonts w:asciiTheme="minorHAnsi" w:hAnsiTheme="minorHAnsi" w:cstheme="minorHAnsi"/>
                <w:highlight w:val="green"/>
              </w:rPr>
              <w:t>Starch digestion</w:t>
            </w:r>
          </w:p>
        </w:tc>
        <w:tc>
          <w:tcPr>
            <w:tcW w:w="2520" w:type="dxa"/>
          </w:tcPr>
          <w:p w:rsidRPr="00B52C9E" w:rsidR="00243449" w:rsidP="00243449" w:rsidRDefault="00243449" w14:paraId="28F022BF" w14:textId="4CCEC6C0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Pr="00B52C9E" w:rsidR="00E7541C" w:rsidTr="0025128A" w14:paraId="4B1FDFE1" w14:textId="77777777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:rsidRPr="00B52C9E" w:rsidR="00E7541C" w:rsidP="00E7541C" w:rsidRDefault="00E7541C" w14:paraId="69C1AC45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E7541C" w:rsidP="00E7541C" w:rsidRDefault="00E7541C" w14:paraId="45FAC69B" w14:textId="0D9FA66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8/1 – 22/1</w:t>
            </w:r>
          </w:p>
        </w:tc>
        <w:tc>
          <w:tcPr>
            <w:tcW w:w="5760" w:type="dxa"/>
          </w:tcPr>
          <w:p w:rsidRPr="00F9642F" w:rsidR="00E7541C" w:rsidP="00E7541C" w:rsidRDefault="00E7541C" w14:paraId="18D77212" w14:textId="77777777">
            <w:pPr>
              <w:tabs>
                <w:tab w:val="left" w:pos="254"/>
              </w:tabs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 xml:space="preserve">20.3 </w:t>
            </w:r>
            <w:r w:rsidRPr="00F9642F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Pollution:</w:t>
            </w:r>
          </w:p>
          <w:p w:rsidR="00E7541C" w:rsidP="00E7541C" w:rsidRDefault="00E7541C" w14:paraId="1C3FE705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642F">
              <w:rPr>
                <w:rFonts w:asciiTheme="minorHAnsi" w:hAnsiTheme="minorHAnsi" w:cstheme="minorHAnsi"/>
              </w:rPr>
              <w:t xml:space="preserve">Describe the effects of untreated sewage and excess </w:t>
            </w:r>
            <w:proofErr w:type="spellStart"/>
            <w:r w:rsidRPr="00F9642F">
              <w:rPr>
                <w:rFonts w:asciiTheme="minorHAnsi" w:hAnsiTheme="minorHAnsi" w:cstheme="minorHAnsi"/>
              </w:rPr>
              <w:t>fertiliser</w:t>
            </w:r>
            <w:proofErr w:type="spellEnd"/>
            <w:r w:rsidRPr="00F9642F">
              <w:rPr>
                <w:rFonts w:asciiTheme="minorHAnsi" w:hAnsiTheme="minorHAnsi" w:cstheme="minorHAnsi"/>
              </w:rPr>
              <w:t xml:space="preserve"> on aquatic ecosystems </w:t>
            </w:r>
          </w:p>
          <w:p w:rsidR="00E7541C" w:rsidP="00E7541C" w:rsidRDefault="00E7541C" w14:paraId="5A8E736C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642F">
              <w:rPr>
                <w:rFonts w:asciiTheme="minorHAnsi" w:hAnsiTheme="minorHAnsi" w:cstheme="minorHAnsi"/>
              </w:rPr>
              <w:t xml:space="preserve">Describe the effects of non-biodegradable plastics, in both aquatic and terrestrial ecosystems </w:t>
            </w:r>
          </w:p>
          <w:p w:rsidRPr="00F9642F" w:rsidR="00E7541C" w:rsidP="00E7541C" w:rsidRDefault="00E7541C" w14:paraId="25EED073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642F">
              <w:rPr>
                <w:rFonts w:asciiTheme="minorHAnsi" w:hAnsiTheme="minorHAnsi" w:cstheme="minorHAnsi"/>
              </w:rPr>
              <w:t xml:space="preserve">Describe the sources and effects of pollution of the air by methane and carbon dioxide, limited </w:t>
            </w:r>
            <w:proofErr w:type="gramStart"/>
            <w:r w:rsidRPr="00F9642F">
              <w:rPr>
                <w:rFonts w:asciiTheme="minorHAnsi" w:hAnsiTheme="minorHAnsi" w:cstheme="minorHAnsi"/>
              </w:rPr>
              <w:t>to:</w:t>
            </w:r>
            <w:proofErr w:type="gramEnd"/>
            <w:r w:rsidRPr="00F9642F">
              <w:rPr>
                <w:rFonts w:asciiTheme="minorHAnsi" w:hAnsiTheme="minorHAnsi" w:cstheme="minorHAnsi"/>
              </w:rPr>
              <w:t xml:space="preserve"> the enhanced greenhouse effect and climate change</w:t>
            </w:r>
          </w:p>
          <w:p w:rsidR="00E7541C" w:rsidP="00E7541C" w:rsidRDefault="00E7541C" w14:paraId="55BF99ED" w14:textId="77777777">
            <w:pPr>
              <w:pStyle w:val="ListParagraph"/>
              <w:numPr>
                <w:ilvl w:val="0"/>
                <w:numId w:val="32"/>
              </w:numPr>
              <w:tabs>
                <w:tab w:val="left" w:pos="254"/>
              </w:tabs>
              <w:rPr>
                <w:rFonts w:asciiTheme="minorHAnsi" w:hAnsiTheme="minorHAnsi" w:cstheme="minorHAnsi"/>
              </w:rPr>
            </w:pPr>
            <w:r w:rsidRPr="00C64F6E">
              <w:rPr>
                <w:rFonts w:asciiTheme="minorHAnsi" w:hAnsiTheme="minorHAnsi" w:cstheme="minorHAnsi"/>
              </w:rPr>
              <w:t>Explain the process of eutrophication of water.</w:t>
            </w:r>
          </w:p>
          <w:p w:rsidRPr="001B23CA" w:rsidR="00E7541C" w:rsidP="00E7541C" w:rsidRDefault="00E7541C" w14:paraId="3281043F" w14:textId="77777777">
            <w:pPr>
              <w:pStyle w:val="ListParagraph"/>
              <w:numPr>
                <w:ilvl w:val="0"/>
                <w:numId w:val="32"/>
              </w:numPr>
              <w:tabs>
                <w:tab w:val="left" w:pos="254"/>
              </w:tabs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>Discuss the causes of acid rain</w:t>
            </w:r>
          </w:p>
          <w:p w:rsidRPr="001B23CA" w:rsidR="00E7541C" w:rsidP="00E7541C" w:rsidRDefault="00E7541C" w14:paraId="1A8CB4FD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 xml:space="preserve">State the measures that are </w:t>
            </w:r>
            <w:proofErr w:type="gramStart"/>
            <w:r w:rsidRPr="001B23CA">
              <w:rPr>
                <w:rFonts w:asciiTheme="minorHAnsi" w:hAnsiTheme="minorHAnsi" w:cstheme="minorHAnsi"/>
              </w:rPr>
              <w:t>taken</w:t>
            </w:r>
            <w:proofErr w:type="gramEnd"/>
            <w:r w:rsidRPr="001B23CA">
              <w:rPr>
                <w:rFonts w:asciiTheme="minorHAnsi" w:hAnsiTheme="minorHAnsi" w:cstheme="minorHAnsi"/>
              </w:rPr>
              <w:t xml:space="preserve"> to reduc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sulfur dioxide pollution and reduce the impact of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acid rain</w:t>
            </w:r>
          </w:p>
          <w:p w:rsidR="00E7541C" w:rsidP="00E7541C" w:rsidRDefault="00E7541C" w14:paraId="2308080E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>Explain how increases in carbon dioxide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 xml:space="preserve">methane concentrations in the atmosphere </w:t>
            </w:r>
            <w:r w:rsidRPr="001B23CA">
              <w:rPr>
                <w:rFonts w:asciiTheme="minorHAnsi" w:hAnsiTheme="minorHAnsi" w:cstheme="minorHAnsi"/>
              </w:rPr>
              <w:t>caus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an enhanced greenhouse effect that leads to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climate change</w:t>
            </w:r>
          </w:p>
          <w:p w:rsidR="00E7541C" w:rsidP="00E7541C" w:rsidRDefault="00E7541C" w14:paraId="0629D921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ESF 1.2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S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3</w:t>
            </w:r>
          </w:p>
          <w:p w:rsidRPr="005A57C4" w:rsidR="00E7541C" w:rsidP="00E7541C" w:rsidRDefault="00E7541C" w14:paraId="0E7B8AE0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>
              <w:rPr>
                <w:rFonts w:asciiTheme="minorHAnsi" w:hAnsiTheme="minorHAnsi" w:cstheme="minorHAnsi"/>
                <w:b/>
                <w:bCs/>
                <w:color w:val="00B050"/>
              </w:rPr>
              <w:t>ESF 3.2.K.2</w:t>
            </w:r>
          </w:p>
          <w:p w:rsidRPr="001B23CA" w:rsidR="00E7541C" w:rsidP="00E7541C" w:rsidRDefault="00E7541C" w14:paraId="348B7C95" w14:textId="77777777">
            <w:pPr>
              <w:pStyle w:val="ListParagraph"/>
              <w:numPr>
                <w:ilvl w:val="1"/>
                <w:numId w:val="3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B23CA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Conservation:</w:t>
            </w:r>
          </w:p>
          <w:p w:rsidR="00E7541C" w:rsidP="00E7541C" w:rsidRDefault="00E7541C" w14:paraId="6637255C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Define a sustainable resource as one which is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produced as rapidly as it is removed from the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environment so that it does not run out.</w:t>
            </w:r>
          </w:p>
          <w:p w:rsidR="00E7541C" w:rsidP="00E7541C" w:rsidRDefault="00E7541C" w14:paraId="6CA13454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Explain the need to conserve non-renewable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resources, limited to fossil fuels.</w:t>
            </w:r>
          </w:p>
          <w:p w:rsidR="00E7541C" w:rsidP="00E7541C" w:rsidRDefault="00E7541C" w14:paraId="7F6168A8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State that some resources can be maintained,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limited to forests and fish stocks.</w:t>
            </w:r>
          </w:p>
          <w:p w:rsidR="00E7541C" w:rsidP="00E7541C" w:rsidRDefault="00E7541C" w14:paraId="56F8F5D5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Explain why organisms become endangered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or extinct, limited to climate change, habitat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destruction, hunting, pollution and introduced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species.</w:t>
            </w:r>
          </w:p>
          <w:p w:rsidR="00E7541C" w:rsidP="00E7541C" w:rsidRDefault="00E7541C" w14:paraId="27FBCF83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Describe how endangered species can be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conserved, limited to monitoring and protecting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species and habitats, education, captive breeding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 w:rsidRPr="001B23CA">
              <w:rPr>
                <w:rFonts w:asciiTheme="minorHAnsi" w:hAnsiTheme="minorHAnsi" w:cstheme="minorHAnsi"/>
                <w:color w:val="000000"/>
              </w:rPr>
              <w:t>programmes</w:t>
            </w:r>
            <w:proofErr w:type="spellEnd"/>
            <w:r w:rsidRPr="001B23CA">
              <w:rPr>
                <w:rFonts w:asciiTheme="minorHAnsi" w:hAnsiTheme="minorHAnsi" w:cstheme="minorHAnsi"/>
                <w:color w:val="000000"/>
              </w:rPr>
              <w:t xml:space="preserve"> and seed banks.</w:t>
            </w:r>
          </w:p>
          <w:p w:rsidRPr="00FF3FC3" w:rsidR="00E7541C" w:rsidP="00E7541C" w:rsidRDefault="00E7541C" w14:paraId="025493F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ESF 1.2.K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4</w:t>
            </w:r>
          </w:p>
          <w:p w:rsidRPr="00B52C9E" w:rsidR="00E7541C" w:rsidP="00E7541C" w:rsidRDefault="00E7541C" w14:paraId="40A20598" w14:textId="01BDD14A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B23CA">
              <w:rPr>
                <w:rFonts w:asciiTheme="minorHAnsi" w:hAnsiTheme="minorHAnsi" w:cstheme="minorHAnsi"/>
                <w:highlight w:val="green"/>
              </w:rPr>
              <w:t>Lab: Surface area and Digestion</w:t>
            </w:r>
          </w:p>
        </w:tc>
        <w:tc>
          <w:tcPr>
            <w:tcW w:w="2520" w:type="dxa"/>
          </w:tcPr>
          <w:p w:rsidRPr="00B52C9E" w:rsidR="00E7541C" w:rsidP="00E7541C" w:rsidRDefault="00E7541C" w14:paraId="2C1C0CB2" w14:textId="39D5DB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>
              <w:rPr>
                <w:color w:val="0070C0"/>
              </w:rPr>
              <w:t>TEDx</w:t>
            </w:r>
          </w:p>
        </w:tc>
      </w:tr>
      <w:tr w:rsidRPr="00B52C9E" w:rsidR="00D95D89" w:rsidTr="0025128A" w14:paraId="00CEECAF" w14:textId="77777777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:rsidRPr="00B52C9E" w:rsidR="00D95D89" w:rsidP="00D95D89" w:rsidRDefault="00D95D89" w14:paraId="20DCA510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9D008F" w:rsidR="00D95D89" w:rsidP="00D95D89" w:rsidRDefault="00D95D89" w14:paraId="4BB526FC" w14:textId="16BB277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:rsidRPr="00B52C9E" w:rsidR="00D95D89" w:rsidP="00D95D89" w:rsidRDefault="00D95D89" w14:paraId="7FA57905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F9642F" w:rsidR="00D95D89" w:rsidP="00D95D89" w:rsidRDefault="00D95D89" w14:paraId="6E1B9CA5" w14:textId="77777777">
            <w:pPr>
              <w:tabs>
                <w:tab w:val="left" w:pos="254"/>
              </w:tabs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 xml:space="preserve">20.3 </w:t>
            </w:r>
            <w:r w:rsidRPr="00F9642F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Pollution:</w:t>
            </w:r>
          </w:p>
          <w:p w:rsidR="00D95D89" w:rsidP="00D95D89" w:rsidRDefault="00D95D89" w14:paraId="34555D4E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642F">
              <w:rPr>
                <w:rFonts w:asciiTheme="minorHAnsi" w:hAnsiTheme="minorHAnsi" w:cstheme="minorHAnsi"/>
              </w:rPr>
              <w:t xml:space="preserve">Describe the effects of untreated sewage and excess </w:t>
            </w:r>
            <w:proofErr w:type="spellStart"/>
            <w:r w:rsidRPr="00F9642F">
              <w:rPr>
                <w:rFonts w:asciiTheme="minorHAnsi" w:hAnsiTheme="minorHAnsi" w:cstheme="minorHAnsi"/>
              </w:rPr>
              <w:t>fertiliser</w:t>
            </w:r>
            <w:proofErr w:type="spellEnd"/>
            <w:r w:rsidRPr="00F9642F">
              <w:rPr>
                <w:rFonts w:asciiTheme="minorHAnsi" w:hAnsiTheme="minorHAnsi" w:cstheme="minorHAnsi"/>
              </w:rPr>
              <w:t xml:space="preserve"> on aquatic ecosystems </w:t>
            </w:r>
          </w:p>
          <w:p w:rsidR="00D95D89" w:rsidP="00D95D89" w:rsidRDefault="00D95D89" w14:paraId="49E93A73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642F">
              <w:rPr>
                <w:rFonts w:asciiTheme="minorHAnsi" w:hAnsiTheme="minorHAnsi" w:cstheme="minorHAnsi"/>
              </w:rPr>
              <w:t xml:space="preserve">Describe the effects of non-biodegradable plastics, in both aquatic and terrestrial ecosystems </w:t>
            </w:r>
          </w:p>
          <w:p w:rsidRPr="00F9642F" w:rsidR="00D95D89" w:rsidP="00D95D89" w:rsidRDefault="00D95D89" w14:paraId="137421B3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9642F">
              <w:rPr>
                <w:rFonts w:asciiTheme="minorHAnsi" w:hAnsiTheme="minorHAnsi" w:cstheme="minorHAnsi"/>
              </w:rPr>
              <w:t xml:space="preserve">Describe the sources and effects of pollution of the air by methane and carbon dioxide, limited </w:t>
            </w:r>
            <w:proofErr w:type="gramStart"/>
            <w:r w:rsidRPr="00F9642F">
              <w:rPr>
                <w:rFonts w:asciiTheme="minorHAnsi" w:hAnsiTheme="minorHAnsi" w:cstheme="minorHAnsi"/>
              </w:rPr>
              <w:t>to:</w:t>
            </w:r>
            <w:proofErr w:type="gramEnd"/>
            <w:r w:rsidRPr="00F9642F">
              <w:rPr>
                <w:rFonts w:asciiTheme="minorHAnsi" w:hAnsiTheme="minorHAnsi" w:cstheme="minorHAnsi"/>
              </w:rPr>
              <w:t xml:space="preserve"> the enhanced greenhouse effect and climate change</w:t>
            </w:r>
          </w:p>
          <w:p w:rsidR="00D95D89" w:rsidP="00D95D89" w:rsidRDefault="00D95D89" w14:paraId="693D9449" w14:textId="77777777">
            <w:pPr>
              <w:pStyle w:val="ListParagraph"/>
              <w:numPr>
                <w:ilvl w:val="0"/>
                <w:numId w:val="32"/>
              </w:numPr>
              <w:tabs>
                <w:tab w:val="left" w:pos="254"/>
              </w:tabs>
              <w:rPr>
                <w:rFonts w:asciiTheme="minorHAnsi" w:hAnsiTheme="minorHAnsi" w:cstheme="minorHAnsi"/>
              </w:rPr>
            </w:pPr>
            <w:r w:rsidRPr="00C64F6E">
              <w:rPr>
                <w:rFonts w:asciiTheme="minorHAnsi" w:hAnsiTheme="minorHAnsi" w:cstheme="minorHAnsi"/>
              </w:rPr>
              <w:t>Explain the process of eutrophication of water.</w:t>
            </w:r>
          </w:p>
          <w:p w:rsidRPr="001B23CA" w:rsidR="00D95D89" w:rsidP="00D95D89" w:rsidRDefault="00D95D89" w14:paraId="7A6EA090" w14:textId="77777777">
            <w:pPr>
              <w:pStyle w:val="ListParagraph"/>
              <w:numPr>
                <w:ilvl w:val="0"/>
                <w:numId w:val="32"/>
              </w:numPr>
              <w:tabs>
                <w:tab w:val="left" w:pos="254"/>
              </w:tabs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>Discuss the causes of acid rain</w:t>
            </w:r>
          </w:p>
          <w:p w:rsidRPr="001B23CA" w:rsidR="00D95D89" w:rsidP="00D95D89" w:rsidRDefault="00D95D89" w14:paraId="0112B1AC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 xml:space="preserve">State the measures that are </w:t>
            </w:r>
            <w:proofErr w:type="gramStart"/>
            <w:r w:rsidRPr="001B23CA">
              <w:rPr>
                <w:rFonts w:asciiTheme="minorHAnsi" w:hAnsiTheme="minorHAnsi" w:cstheme="minorHAnsi"/>
              </w:rPr>
              <w:t>taken</w:t>
            </w:r>
            <w:proofErr w:type="gramEnd"/>
            <w:r w:rsidRPr="001B23CA">
              <w:rPr>
                <w:rFonts w:asciiTheme="minorHAnsi" w:hAnsiTheme="minorHAnsi" w:cstheme="minorHAnsi"/>
              </w:rPr>
              <w:t xml:space="preserve"> to reduc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sulfur dioxide pollution and reduce the impact of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acid rain</w:t>
            </w:r>
          </w:p>
          <w:p w:rsidR="00D95D89" w:rsidP="00D95D89" w:rsidRDefault="00D95D89" w14:paraId="4536C29D" w14:textId="7777777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1B23CA">
              <w:rPr>
                <w:rFonts w:asciiTheme="minorHAnsi" w:hAnsiTheme="minorHAnsi" w:cstheme="minorHAnsi"/>
              </w:rPr>
              <w:t>Explain how increases in carbon dioxide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methane concentrations in the atmosphere caus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an enhanced greenhouse effect that leads to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1B23CA">
              <w:rPr>
                <w:rFonts w:asciiTheme="minorHAnsi" w:hAnsiTheme="minorHAnsi" w:cstheme="minorHAnsi"/>
              </w:rPr>
              <w:t>climate change</w:t>
            </w:r>
          </w:p>
          <w:p w:rsidR="00D95D89" w:rsidP="00D95D89" w:rsidRDefault="00D95D89" w14:paraId="60D4E48A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ESF 1.2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S</w:t>
            </w: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3</w:t>
            </w:r>
          </w:p>
          <w:p w:rsidRPr="005A57C4" w:rsidR="00D95D89" w:rsidP="00D95D89" w:rsidRDefault="00D95D89" w14:paraId="62506FD3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>
              <w:rPr>
                <w:rFonts w:asciiTheme="minorHAnsi" w:hAnsiTheme="minorHAnsi" w:cstheme="minorHAnsi"/>
                <w:b/>
                <w:bCs/>
                <w:color w:val="00B050"/>
              </w:rPr>
              <w:t>ESF 3.2.K.2</w:t>
            </w:r>
          </w:p>
          <w:p w:rsidRPr="001B23CA" w:rsidR="00D95D89" w:rsidP="00D95D89" w:rsidRDefault="00D95D89" w14:paraId="42DEEEDC" w14:textId="77777777">
            <w:pPr>
              <w:pStyle w:val="ListParagraph"/>
              <w:numPr>
                <w:ilvl w:val="1"/>
                <w:numId w:val="34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</w:pPr>
            <w:r w:rsidRPr="001B23CA">
              <w:rPr>
                <w:rFonts w:asciiTheme="minorHAnsi" w:hAnsiTheme="minorHAnsi" w:cstheme="minorHAnsi"/>
                <w:b/>
                <w:bCs/>
                <w:color w:val="E36C0A" w:themeColor="accent6" w:themeShade="BF"/>
              </w:rPr>
              <w:t>Conservation:</w:t>
            </w:r>
          </w:p>
          <w:p w:rsidR="00D95D89" w:rsidP="00D95D89" w:rsidRDefault="00D95D89" w14:paraId="7D7E3566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Define a sustainable resource as one which is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produced as rapidly as it is removed from the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environment so that it does not run out.</w:t>
            </w:r>
          </w:p>
          <w:p w:rsidR="00D95D89" w:rsidP="00D95D89" w:rsidRDefault="00D95D89" w14:paraId="6DD39532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Explain the need to conserve non-renewable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resources, limited to fossil fuels.</w:t>
            </w:r>
          </w:p>
          <w:p w:rsidR="00D95D89" w:rsidP="00D95D89" w:rsidRDefault="00D95D89" w14:paraId="690F84D7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State that some resources can be maintained,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limited to forests and fish stocks.</w:t>
            </w:r>
          </w:p>
          <w:p w:rsidR="00D95D89" w:rsidP="00D95D89" w:rsidRDefault="00D95D89" w14:paraId="136818AE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Explain why organisms become endangered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or extinct, limited to climate change, habitat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destruction, hunting, pollution and introduced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species.</w:t>
            </w:r>
          </w:p>
          <w:p w:rsidR="00D95D89" w:rsidP="00D95D89" w:rsidRDefault="00D95D89" w14:paraId="1B878642" w14:textId="77777777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</w:rPr>
            </w:pPr>
            <w:r w:rsidRPr="001B23CA">
              <w:rPr>
                <w:rFonts w:asciiTheme="minorHAnsi" w:hAnsiTheme="minorHAnsi" w:cstheme="minorHAnsi"/>
                <w:color w:val="000000"/>
              </w:rPr>
              <w:t>Describe how endangered species can be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conserved, limited to monitoring and protecting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1B23CA">
              <w:rPr>
                <w:rFonts w:asciiTheme="minorHAnsi" w:hAnsiTheme="minorHAnsi" w:cstheme="minorHAnsi"/>
                <w:color w:val="000000"/>
              </w:rPr>
              <w:t>species and habitats, education, captive breeding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 w:rsidRPr="001B23CA">
              <w:rPr>
                <w:rFonts w:asciiTheme="minorHAnsi" w:hAnsiTheme="minorHAnsi" w:cstheme="minorHAnsi"/>
                <w:color w:val="000000"/>
              </w:rPr>
              <w:t>programmes</w:t>
            </w:r>
            <w:proofErr w:type="spellEnd"/>
            <w:r w:rsidRPr="001B23CA">
              <w:rPr>
                <w:rFonts w:asciiTheme="minorHAnsi" w:hAnsiTheme="minorHAnsi" w:cstheme="minorHAnsi"/>
                <w:color w:val="000000"/>
              </w:rPr>
              <w:t xml:space="preserve"> and seed banks.</w:t>
            </w:r>
          </w:p>
          <w:p w:rsidRPr="00FF3FC3" w:rsidR="00D95D89" w:rsidP="00D95D89" w:rsidRDefault="00D95D89" w14:paraId="39364A8C" w14:textId="777777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B050"/>
              </w:rPr>
            </w:pPr>
            <w:r w:rsidRPr="00B03CE2">
              <w:rPr>
                <w:rFonts w:asciiTheme="minorHAnsi" w:hAnsiTheme="minorHAnsi" w:cstheme="minorHAnsi"/>
                <w:b/>
                <w:bCs/>
                <w:color w:val="00B050"/>
              </w:rPr>
              <w:t>ESF 1.2.K.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4</w:t>
            </w:r>
          </w:p>
          <w:p w:rsidRPr="00B52C9E" w:rsidR="00D95D89" w:rsidP="00D95D89" w:rsidRDefault="00D95D89" w14:paraId="0A20AF1A" w14:textId="72D6BC0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B23CA">
              <w:rPr>
                <w:rFonts w:asciiTheme="minorHAnsi" w:hAnsiTheme="minorHAnsi" w:cstheme="minorHAnsi"/>
                <w:highlight w:val="green"/>
              </w:rPr>
              <w:t>Lab: Surface area and Digestion</w:t>
            </w:r>
          </w:p>
        </w:tc>
        <w:tc>
          <w:tcPr>
            <w:tcW w:w="2520" w:type="dxa"/>
          </w:tcPr>
          <w:p w:rsidRPr="00CD278C" w:rsidR="00D95D89" w:rsidP="00D95D89" w:rsidRDefault="00D95D89" w14:paraId="22DDF488" w14:textId="091A611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:rsidRPr="00CD278C" w:rsidR="00D95D89" w:rsidP="00D95D89" w:rsidRDefault="00D95D89" w14:paraId="37FADCB3" w14:textId="00D047D4">
            <w:pPr>
              <w:pStyle w:val="CalendarInformation"/>
              <w:framePr w:hSpace="0" w:wrap="auto" w:hAnchor="text" w:vAnchor="margin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:rsidRPr="00BA0169" w:rsidR="00D95D89" w:rsidP="00D95D89" w:rsidRDefault="00D95D89" w14:paraId="0F27B171" w14:textId="4150B306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Pr="00B52C9E" w:rsidR="00D95D89" w:rsidTr="009B40B3" w14:paraId="11661EF7" w14:textId="77777777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:rsidRPr="00D72866" w:rsidR="00D95D89" w:rsidP="00D95D89" w:rsidRDefault="00D95D89" w14:paraId="1D5AA4A2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:rsidR="00D95D89" w:rsidP="00D95D89" w:rsidRDefault="00D95D89" w14:paraId="396A9107" w14:textId="32A8E7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D95D89" w:rsidP="00D95D89" w:rsidRDefault="00D95D89" w14:paraId="30BC5286" w14:textId="43B69E5E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:rsidRPr="00B52C9E" w:rsidR="00D95D89" w:rsidP="00D95D89" w:rsidRDefault="00D95D89" w14:paraId="484A850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D95D89" w:rsidP="00D95D89" w:rsidRDefault="00D95D89" w14:paraId="6DDE7100" w14:textId="3E358F2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:rsidRPr="00B52C9E" w:rsidR="00D95D89" w:rsidP="00D95D89" w:rsidRDefault="00643ABE" w14:paraId="09A1F8D3" w14:textId="230446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 (Past Paper practice)</w:t>
            </w:r>
          </w:p>
        </w:tc>
        <w:tc>
          <w:tcPr>
            <w:tcW w:w="2520" w:type="dxa"/>
          </w:tcPr>
          <w:p w:rsidR="00D95D89" w:rsidP="00D95D89" w:rsidRDefault="00D95D89" w14:paraId="680CA175" w14:textId="571443D6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>
              <w:rPr>
                <w:color w:val="00B050"/>
                <w:sz w:val="16"/>
                <w:szCs w:val="16"/>
              </w:rPr>
              <w:t>Spring 1</w:t>
            </w:r>
          </w:p>
          <w:p w:rsidRPr="00B66E6C" w:rsidR="00D95D89" w:rsidP="00D95D89" w:rsidRDefault="00D95D89" w14:paraId="49D87DFD" w14:textId="519707B5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Pr="00B52C9E" w:rsidR="00643ABE" w:rsidTr="0025128A" w14:paraId="37EAC44E" w14:textId="77777777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:rsidRPr="00D72866" w:rsidR="00643ABE" w:rsidP="00643ABE" w:rsidRDefault="00643ABE" w14:paraId="1797C9F5" w14:textId="7777777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="00643ABE" w:rsidP="00643ABE" w:rsidRDefault="00643ABE" w14:paraId="352B8270" w14:textId="5BD9618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:rsidRPr="00B52C9E" w:rsidR="00643ABE" w:rsidP="00643ABE" w:rsidRDefault="00643ABE" w14:paraId="6137D2A2" w14:textId="3AD9B2C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 (Past Paper practice)</w:t>
            </w:r>
          </w:p>
        </w:tc>
        <w:tc>
          <w:tcPr>
            <w:tcW w:w="2520" w:type="dxa"/>
          </w:tcPr>
          <w:p w:rsidRPr="00CD278C" w:rsidR="00643ABE" w:rsidP="00643ABE" w:rsidRDefault="00643ABE" w14:paraId="1DCBBD6D" w14:textId="649CEAD9">
            <w:pPr>
              <w:pStyle w:val="CalendarInformation"/>
              <w:framePr w:hSpace="0" w:wrap="auto" w:hAnchor="text" w:vAnchor="margin" w:xAlign="left" w:yAlign="inline"/>
              <w:rPr>
                <w:color w:val="0070C0"/>
                <w:sz w:val="16"/>
                <w:szCs w:val="16"/>
              </w:rPr>
            </w:pPr>
          </w:p>
          <w:p w:rsidR="00643ABE" w:rsidP="00643ABE" w:rsidRDefault="00643ABE" w14:paraId="359889C9" w14:textId="7748B934">
            <w:pPr>
              <w:pStyle w:val="CalendarInformation"/>
              <w:framePr w:hSpace="0" w:wrap="auto" w:hAnchor="text" w:vAnchor="margin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Pr="00B52C9E" w:rsidR="00643ABE" w:rsidTr="009B40B3" w14:paraId="4DD93706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25254B8E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22D04BF9" w14:textId="609AA6C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:rsidRPr="00B52C9E" w:rsidR="00643ABE" w:rsidP="00643ABE" w:rsidRDefault="00643ABE" w14:paraId="7BDCCF4D" w14:textId="49F255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vision (Past Paper practice)</w:t>
            </w:r>
          </w:p>
        </w:tc>
        <w:tc>
          <w:tcPr>
            <w:tcW w:w="2520" w:type="dxa"/>
          </w:tcPr>
          <w:p w:rsidR="00643ABE" w:rsidP="00643ABE" w:rsidRDefault="00643ABE" w14:paraId="18017A31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:rsidRPr="00855CC0" w:rsidR="00643ABE" w:rsidP="00643ABE" w:rsidRDefault="00643ABE" w14:paraId="6109BE5F" w14:textId="2275B084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Pr="00B52C9E" w:rsidR="00643ABE" w:rsidTr="009B40B3" w14:paraId="4C1F9C51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2120CC5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25DEA18B" w14:textId="512CCC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:rsidRPr="00B52C9E" w:rsidR="00643ABE" w:rsidP="00643ABE" w:rsidRDefault="00643ABE" w14:paraId="68E82989" w14:textId="7709B12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id ter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xam</w:t>
            </w:r>
          </w:p>
        </w:tc>
        <w:tc>
          <w:tcPr>
            <w:tcW w:w="2520" w:type="dxa"/>
          </w:tcPr>
          <w:p w:rsidRPr="0065626E" w:rsidR="00643ABE" w:rsidP="00643ABE" w:rsidRDefault="00643ABE" w14:paraId="4C7B58F8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643ABE" w:rsidP="00643ABE" w:rsidRDefault="00643ABE" w14:paraId="51B80AE8" w14:textId="3311133D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="00643ABE" w:rsidP="00643ABE" w:rsidRDefault="00643ABE" w14:paraId="2D8E6E06" w14:textId="0CC737E5"/>
        </w:tc>
      </w:tr>
      <w:tr w:rsidRPr="00B52C9E" w:rsidR="00643ABE" w:rsidTr="009B40B3" w14:paraId="751D38E0" w14:textId="77777777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43ABE" w:rsidP="00643ABE" w:rsidRDefault="00643ABE" w14:paraId="73BCBB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:rsidRPr="00B52C9E" w:rsidR="00643ABE" w:rsidP="00643ABE" w:rsidRDefault="00643ABE" w14:paraId="2A7F474E" w14:textId="03079EB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643ABE" w:rsidP="00643ABE" w:rsidRDefault="00643ABE" w14:paraId="6FDF3C4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D72866" w:rsidR="00643ABE" w:rsidP="00643ABE" w:rsidRDefault="00643ABE" w14:paraId="62191BF4" w14:textId="5F5AA78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:rsidRPr="00B52C9E" w:rsidR="00643ABE" w:rsidP="00643ABE" w:rsidRDefault="00643ABE" w14:paraId="785252A7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:rsidRPr="00B52C9E" w:rsidR="00643ABE" w:rsidP="00643ABE" w:rsidRDefault="00643ABE" w14:paraId="0939C9E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643ABE" w:rsidP="00643ABE" w:rsidRDefault="000A5DC5" w14:paraId="090378DD" w14:textId="2B1507F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id ter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xam</w:t>
            </w:r>
          </w:p>
        </w:tc>
        <w:tc>
          <w:tcPr>
            <w:tcW w:w="2520" w:type="dxa"/>
          </w:tcPr>
          <w:p w:rsidRPr="009C734C" w:rsidR="00643ABE" w:rsidP="00643ABE" w:rsidRDefault="00643ABE" w14:paraId="654076DF" w14:textId="718B00B3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Pr="00B52C9E" w:rsidR="00643ABE" w:rsidTr="0046010D" w14:paraId="35A679FC" w14:textId="77777777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2CDE503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CD278C" w:rsidR="00643ABE" w:rsidP="00643ABE" w:rsidRDefault="00643ABE" w14:paraId="522A23A6" w14:textId="4642BDB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Pr="00B52C9E" w:rsidR="00643ABE" w:rsidTr="009B40B3" w14:paraId="04B6BE0E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7D1BF0D8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33F377E5" w14:textId="0DECF0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:rsidRPr="00B52C9E" w:rsidR="00643ABE" w:rsidP="00643ABE" w:rsidRDefault="00114644" w14:paraId="1E4B558C" w14:textId="5B3E44FF">
            <w:p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id ter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xam</w:t>
            </w:r>
          </w:p>
        </w:tc>
        <w:tc>
          <w:tcPr>
            <w:tcW w:w="2520" w:type="dxa"/>
          </w:tcPr>
          <w:p w:rsidRPr="0065626E" w:rsidR="00643ABE" w:rsidP="00643ABE" w:rsidRDefault="00643ABE" w14:paraId="62FBE53F" w14:textId="7777777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65626E">
              <w:rPr>
                <w:color w:val="00B050"/>
                <w:sz w:val="16"/>
                <w:szCs w:val="16"/>
              </w:rPr>
              <w:t>(Years 10-13)</w:t>
            </w:r>
          </w:p>
          <w:p w:rsidRPr="00CD278C" w:rsidR="00643ABE" w:rsidP="00643ABE" w:rsidRDefault="00643ABE" w14:paraId="7547A5AA" w14:textId="74968C35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</w:p>
          <w:p w:rsidRPr="00C743E6" w:rsidR="00643ABE" w:rsidP="00643ABE" w:rsidRDefault="00643ABE" w14:paraId="785F8D25" w14:textId="3151B3CA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643ABE" w:rsidTr="009B40B3" w14:paraId="5F360C23" w14:textId="77777777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71A5CB1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006C3CEC" w14:textId="3479768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:rsidRPr="00B52C9E" w:rsidR="00643ABE" w:rsidP="00643ABE" w:rsidRDefault="00643ABE" w14:paraId="5369D305" w14:textId="77777777">
            <w:p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43ABE" w:rsidP="00643ABE" w:rsidRDefault="00643ABE" w14:paraId="5C160E2F" w14:textId="2BF11EE9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:rsidR="00643ABE" w:rsidP="00643ABE" w:rsidRDefault="00643ABE" w14:paraId="30C65465" w14:textId="77777777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</w:p>
          <w:p w:rsidR="00643ABE" w:rsidP="00643ABE" w:rsidRDefault="00643ABE" w14:paraId="667B8567" w14:textId="14E85D58">
            <w:pPr>
              <w:pStyle w:val="CalendarInformation"/>
              <w:framePr w:hSpace="0" w:wrap="auto" w:hAnchor="text" w:vAnchor="margin" w:xAlign="left" w:yAlign="inline"/>
            </w:pPr>
          </w:p>
          <w:p w:rsidRPr="00031180" w:rsidR="00643ABE" w:rsidP="00643ABE" w:rsidRDefault="00643ABE" w14:paraId="67CDDA21" w14:textId="75D9B3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B52C9E" w:rsidR="00643ABE" w:rsidTr="009B40B3" w14:paraId="4B97BD49" w14:textId="77777777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43ABE" w:rsidP="00643ABE" w:rsidRDefault="00643ABE" w14:paraId="29FAFAA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:rsidRPr="00B52C9E" w:rsidR="00643ABE" w:rsidP="00643ABE" w:rsidRDefault="00643ABE" w14:paraId="1C6F3B1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:rsidRPr="00B52C9E" w:rsidR="00643ABE" w:rsidP="00643ABE" w:rsidRDefault="00643ABE" w14:paraId="723B2B22" w14:textId="2523F2D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B52C9E" w:rsidR="00643ABE" w:rsidP="00643ABE" w:rsidRDefault="00643ABE" w14:paraId="62F2BD9F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643ABE" w:rsidP="00643ABE" w:rsidRDefault="00643ABE" w14:paraId="156169C9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643ABE" w:rsidP="00643ABE" w:rsidRDefault="00643ABE" w14:paraId="5524028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643ABE" w:rsidP="00643ABE" w:rsidRDefault="00643ABE" w14:paraId="618121CC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643ABE" w:rsidP="00643ABE" w:rsidRDefault="00643ABE" w14:paraId="31FA7084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643ABE" w:rsidP="00643ABE" w:rsidRDefault="00643ABE" w14:paraId="6FBB56E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643ABE" w:rsidP="00643ABE" w:rsidRDefault="00643ABE" w14:paraId="010121A1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Pr="00B52C9E" w:rsidR="00643ABE" w:rsidP="00643ABE" w:rsidRDefault="00643ABE" w14:paraId="2373C4FA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2B587A19" w14:textId="0482FC8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– 2/4 </w:t>
            </w:r>
          </w:p>
        </w:tc>
        <w:tc>
          <w:tcPr>
            <w:tcW w:w="5760" w:type="dxa"/>
          </w:tcPr>
          <w:p w:rsidRPr="00B52C9E" w:rsidR="00643ABE" w:rsidP="00643ABE" w:rsidRDefault="00643ABE" w14:paraId="7C50D6C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643ABE" w:rsidP="00643ABE" w:rsidRDefault="00643ABE" w14:paraId="782F1977" w14:textId="7777777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</w:p>
          <w:p w:rsidR="00643ABE" w:rsidP="00643ABE" w:rsidRDefault="00643ABE" w14:paraId="41F0D035" w14:textId="7BC2892B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29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:rsidRPr="00E50F92" w:rsidR="00643ABE" w:rsidP="00643ABE" w:rsidRDefault="00643ABE" w14:paraId="71879A3A" w14:textId="4D37FD96">
            <w:pPr>
              <w:pStyle w:val="CalendarInformation"/>
              <w:framePr w:hSpace="0" w:wrap="auto" w:hAnchor="text" w:vAnchor="margin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:rsidR="00643ABE" w:rsidP="00643ABE" w:rsidRDefault="00643ABE" w14:paraId="638A33D0" w14:textId="478C7505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:rsidRPr="009B40B3" w:rsidR="00643ABE" w:rsidP="00643ABE" w:rsidRDefault="00643ABE" w14:paraId="63DA5FBD" w14:textId="08536F58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Pr="00B52C9E" w:rsidR="00643ABE" w:rsidTr="009B40B3" w14:paraId="3AE78135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62CE3707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505FD5" w:rsidR="00643ABE" w:rsidP="00643ABE" w:rsidRDefault="00643ABE" w14:paraId="2C6507C3" w14:textId="4066E030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Pr="00B52C9E" w:rsidR="00643ABE" w:rsidTr="009B40B3" w14:paraId="70A5482A" w14:textId="77777777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17457B61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5F9AF441" w14:textId="38AD332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643ABE" w:rsidP="00643ABE" w:rsidRDefault="00643ABE" w14:paraId="56994E6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643ABE" w:rsidP="00643ABE" w:rsidRDefault="00643ABE" w14:paraId="5261E218" w14:textId="77777777">
            <w:pPr>
              <w:pStyle w:val="CalendarInformation"/>
              <w:framePr w:hSpace="0" w:wrap="auto" w:hAnchor="text" w:vAnchor="margin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Pr="001452E5" w:rsidR="00643ABE" w:rsidP="00643ABE" w:rsidRDefault="00643ABE" w14:paraId="7D7B24B5" w14:textId="2B5A9CDF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:rsidRPr="00B52C9E" w:rsidR="00643ABE" w:rsidP="00643ABE" w:rsidRDefault="00643ABE" w14:paraId="102B854B" w14:textId="7777777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643ABE" w:rsidTr="009B40B3" w14:paraId="37FF2461" w14:textId="77777777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0FCE5CC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7AC94EB9" w14:textId="136C0CE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:rsidRPr="00B52C9E" w:rsidR="00643ABE" w:rsidP="00643ABE" w:rsidRDefault="00643ABE" w14:paraId="17DDFDA7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643ABE" w:rsidP="00643ABE" w:rsidRDefault="00643ABE" w14:paraId="3A58BF9E" w14:textId="2453822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24565D" w:rsidR="00643ABE" w:rsidP="00643ABE" w:rsidRDefault="00643ABE" w14:paraId="79BBE2F7" w14:textId="3FE25A30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Pr="00B52C9E" w:rsidR="00643ABE" w:rsidTr="009B40B3" w14:paraId="1CF33A8E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52236073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3237F2FF" w14:textId="4C0B1F0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:rsidRPr="00B52C9E" w:rsidR="00643ABE" w:rsidP="00643ABE" w:rsidRDefault="00643ABE" w14:paraId="2771E499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B52C9E" w:rsidR="00643ABE" w:rsidP="00643ABE" w:rsidRDefault="00643ABE" w14:paraId="575B91C1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643ABE" w:rsidP="00643ABE" w:rsidRDefault="00643ABE" w14:paraId="161AADED" w14:textId="57175047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:rsidRPr="00CC21CC" w:rsidR="00643ABE" w:rsidP="00643ABE" w:rsidRDefault="00643ABE" w14:paraId="0E98F4C7" w14:textId="4539350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643ABE" w:rsidTr="009B40B3" w14:paraId="4F46FE2D" w14:textId="77777777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43ABE" w:rsidP="00643ABE" w:rsidRDefault="00643ABE" w14:paraId="3A1A1F45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:rsidR="00643ABE" w:rsidP="00643ABE" w:rsidRDefault="00643ABE" w14:paraId="1DA75ACF" w14:textId="31C706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:rsidRPr="00CD278C" w:rsidR="00643ABE" w:rsidP="00643ABE" w:rsidRDefault="00643ABE" w14:paraId="3853668E" w14:textId="3B57FC6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:rsidRPr="00CD278C" w:rsidR="00643ABE" w:rsidP="00643ABE" w:rsidRDefault="00643ABE" w14:paraId="729227A1" w14:textId="397AE84A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643ABE" w:rsidP="00643ABE" w:rsidRDefault="00643ABE" w14:paraId="6C0747B8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643ABE" w:rsidP="00643ABE" w:rsidRDefault="00643ABE" w14:paraId="172E7110" w14:textId="48A733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6BB421DD" w14:textId="6FCC1C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:rsidRPr="00B52C9E" w:rsidR="00643ABE" w:rsidP="00643ABE" w:rsidRDefault="00643ABE" w14:paraId="78841E2F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643ABE" w:rsidP="00643ABE" w:rsidRDefault="00643ABE" w14:paraId="33768225" w14:textId="38D277EB">
            <w:pPr>
              <w:pStyle w:val="CalendarInformation"/>
              <w:framePr w:hSpace="0" w:wrap="auto" w:hAnchor="text" w:vAnchor="margin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:rsidRPr="00B52C9E" w:rsidR="00643ABE" w:rsidP="00643ABE" w:rsidRDefault="00643ABE" w14:paraId="73062F06" w14:textId="665A5B89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643ABE" w:rsidTr="009B40B3" w14:paraId="70F98A6A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7191EE12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06670DB2" w14:textId="6CE9375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:rsidRPr="00B52C9E" w:rsidR="00643ABE" w:rsidP="00643ABE" w:rsidRDefault="00643ABE" w14:paraId="3A852188" w14:textId="7777777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18729A" w:rsidR="00643ABE" w:rsidP="00643ABE" w:rsidRDefault="00643ABE" w14:paraId="5079F003" w14:textId="3FE66BA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Pr="00B52C9E" w:rsidR="00643ABE" w:rsidTr="009B40B3" w14:paraId="6F07A02A" w14:textId="77777777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006CAABD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:rsidRPr="00DF5BB1" w:rsidR="00643ABE" w:rsidP="00643ABE" w:rsidRDefault="00643ABE" w14:paraId="32868E23" w14:textId="50C40C43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Pr="00B52C9E" w:rsidR="00643ABE" w:rsidTr="009B40B3" w14:paraId="725710E7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303FF0DB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2007CE36" w14:textId="2A8C9D5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:rsidRPr="00B52C9E" w:rsidR="00643ABE" w:rsidP="00643ABE" w:rsidRDefault="00643ABE" w14:paraId="667EC07C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DF5BB1" w:rsidR="00643ABE" w:rsidP="00643ABE" w:rsidRDefault="00643ABE" w14:paraId="27AB5134" w14:textId="1B18DFEF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Pr="00B52C9E" w:rsidR="00643ABE" w:rsidTr="009B40B3" w14:paraId="0B9F492E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11306608" w14:textId="7777777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08C6FAFB" w14:textId="404FB88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:rsidRPr="00B52C9E" w:rsidR="00643ABE" w:rsidP="00643ABE" w:rsidRDefault="00643ABE" w14:paraId="549719E4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B2DCA" w:rsidR="00643ABE" w:rsidP="00643ABE" w:rsidRDefault="00643ABE" w14:paraId="43C92E33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:rsidRPr="001452E5" w:rsidR="00643ABE" w:rsidP="00643ABE" w:rsidRDefault="00643ABE" w14:paraId="3E5D3592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:rsidR="00643ABE" w:rsidP="00643ABE" w:rsidRDefault="00643ABE" w14:paraId="7E98A67E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:rsidRPr="00FB57B7" w:rsidR="00643ABE" w:rsidP="00643ABE" w:rsidRDefault="00643ABE" w14:paraId="17FE235C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643ABE" w:rsidTr="009B40B3" w14:paraId="45656961" w14:textId="77777777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:rsidRPr="00B52C9E" w:rsidR="00643ABE" w:rsidP="00643ABE" w:rsidRDefault="00643ABE" w14:paraId="78C72B7F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:rsidR="00643ABE" w:rsidP="00643ABE" w:rsidRDefault="00643ABE" w14:paraId="6064BDB3" w14:textId="08640F3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:rsidRPr="00CD278C" w:rsidR="00643ABE" w:rsidP="00643ABE" w:rsidRDefault="00643ABE" w14:paraId="13CE71A1" w14:textId="01A9848F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:rsidRPr="00CD278C" w:rsidR="00643ABE" w:rsidP="00643ABE" w:rsidRDefault="00643ABE" w14:paraId="71E9F75D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:rsidRPr="00B52C9E" w:rsidR="00643ABE" w:rsidP="00643ABE" w:rsidRDefault="00643ABE" w14:paraId="0BDC9369" w14:textId="35F3D3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280FE8C1" w14:textId="7694E8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:rsidRPr="00B52C9E" w:rsidR="00643ABE" w:rsidP="00643ABE" w:rsidRDefault="00643ABE" w14:paraId="05610424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643ABE" w:rsidP="00643ABE" w:rsidRDefault="00643ABE" w14:paraId="64EB3D7E" w14:textId="40B646D7">
            <w:pPr>
              <w:pStyle w:val="CalendarInformation"/>
              <w:framePr w:hSpace="0" w:wrap="auto" w:hAnchor="text" w:vAnchor="margin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:rsidRPr="004E20B6" w:rsidR="00643ABE" w:rsidP="00643ABE" w:rsidRDefault="00643ABE" w14:paraId="040816F5" w14:textId="77777777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B52C9E" w:rsidR="00643ABE" w:rsidTr="009B40B3" w14:paraId="385D25D4" w14:textId="77777777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5E8886CD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36A85B23" w14:textId="0B5DECE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:rsidRPr="00B52C9E" w:rsidR="00643ABE" w:rsidP="00643ABE" w:rsidRDefault="00643ABE" w14:paraId="73BD206F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CD278C" w:rsidR="00643ABE" w:rsidP="00643ABE" w:rsidRDefault="00643ABE" w14:paraId="2031EB4D" w14:textId="07AF9FA5">
            <w:pPr>
              <w:pStyle w:val="CalendarInformation"/>
              <w:framePr w:hSpace="0" w:wrap="auto" w:hAnchor="text" w:vAnchor="margin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:rsidRPr="00B52C9E" w:rsidR="00643ABE" w:rsidP="00643ABE" w:rsidRDefault="00643ABE" w14:paraId="3992308B" w14:textId="1277FD02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643ABE" w:rsidTr="009B40B3" w14:paraId="345A0518" w14:textId="77777777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68810DF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3A023977" w14:textId="3A925B6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:rsidRPr="00B52C9E" w:rsidR="00643ABE" w:rsidP="00643ABE" w:rsidRDefault="00643ABE" w14:paraId="02635790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43ABE" w:rsidP="00643ABE" w:rsidRDefault="00643ABE" w14:paraId="706CD817" w14:textId="56C1807C">
            <w:pPr>
              <w:pStyle w:val="CalendarInformation"/>
              <w:framePr w:hSpace="0" w:wrap="auto" w:hAnchor="text" w:vAnchor="margin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:rsidRPr="009B2DCA" w:rsidR="00643ABE" w:rsidP="00643ABE" w:rsidRDefault="00643ABE" w14:paraId="1B3E366A" w14:textId="63C6A54B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:rsidRPr="00372C60" w:rsidR="00643ABE" w:rsidP="00643ABE" w:rsidRDefault="00643ABE" w14:paraId="09B1433B" w14:textId="77777777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</w:p>
          <w:p w:rsidRPr="00B52C9E" w:rsidR="00643ABE" w:rsidP="00643ABE" w:rsidRDefault="00643ABE" w14:paraId="2A3E5545" w14:textId="5B274AFC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Pr="00B52C9E" w:rsidR="00643ABE" w:rsidTr="0025128A" w14:paraId="6F46F603" w14:textId="77777777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7C823910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2AD428BA" w14:textId="5C8AE87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:rsidRPr="00B52C9E" w:rsidR="00643ABE" w:rsidP="00643ABE" w:rsidRDefault="00643ABE" w14:paraId="282B429C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Pr="009B40B3" w:rsidR="00643ABE" w:rsidP="00643ABE" w:rsidRDefault="00643ABE" w14:paraId="1C547631" w14:textId="4B2B28F3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Pr="00B52C9E" w:rsidR="00643ABE" w:rsidTr="009B40B3" w14:paraId="1E7C7DD5" w14:textId="77777777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:rsidRPr="00B52C9E" w:rsidR="00643ABE" w:rsidP="00643ABE" w:rsidRDefault="00643ABE" w14:paraId="1058C47C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Pr="00B52C9E" w:rsidR="00643ABE" w:rsidP="00643ABE" w:rsidRDefault="00643ABE" w14:paraId="38767209" w14:textId="69C0EE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:rsidRPr="00B52C9E" w:rsidR="00643ABE" w:rsidP="00643ABE" w:rsidRDefault="00643ABE" w14:paraId="33018475" w14:textId="77777777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43ABE" w:rsidP="00643ABE" w:rsidRDefault="00643ABE" w14:paraId="7808213E" w14:textId="6E6224EE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:rsidRPr="00CB769D" w:rsidR="00643ABE" w:rsidP="00643ABE" w:rsidRDefault="00643ABE" w14:paraId="6AF04BFF" w14:textId="1AF808B5">
            <w:pPr>
              <w:pStyle w:val="CalendarInformation"/>
              <w:framePr w:hSpace="0" w:wrap="auto" w:hAnchor="text" w:vAnchor="margin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:rsidRPr="001452E5" w:rsidR="00643ABE" w:rsidP="00643ABE" w:rsidRDefault="00643ABE" w14:paraId="59AC93BC" w14:textId="4A8D8D98">
            <w:pPr>
              <w:pStyle w:val="CalendarInformation"/>
              <w:framePr w:hSpace="0" w:wrap="auto" w:hAnchor="text" w:vAnchor="margin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:rsidRPr="00B52C9E" w:rsidR="00643ABE" w:rsidP="00643ABE" w:rsidRDefault="00643ABE" w14:paraId="5C435764" w14:textId="77777777">
            <w:pPr>
              <w:pStyle w:val="CalendarInformation"/>
              <w:framePr w:hSpace="0" w:wrap="auto" w:hAnchor="text" w:vAnchor="margin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:rsidRPr="00CC1469" w:rsidR="004E34F2" w:rsidP="00E30A02" w:rsidRDefault="004E34F2" w14:paraId="28F41A70" w14:textId="77777777">
      <w:pPr>
        <w:rPr>
          <w:rFonts w:asciiTheme="minorHAnsi" w:hAnsiTheme="minorHAnsi"/>
        </w:rPr>
      </w:pPr>
    </w:p>
    <w:sectPr w:rsidRPr="00CC1469" w:rsidR="004E34F2" w:rsidSect="00BD1545">
      <w:footerReference w:type="default" r:id="rId12"/>
      <w:pgSz w:w="11907" w:h="16839" w:orient="portrait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32195" w:rsidP="00381F65" w:rsidRDefault="00F32195" w14:paraId="4D90C6DD" w14:textId="77777777">
      <w:r>
        <w:separator/>
      </w:r>
    </w:p>
  </w:endnote>
  <w:endnote w:type="continuationSeparator" w:id="0">
    <w:p w:rsidR="00F32195" w:rsidP="00381F65" w:rsidRDefault="00F32195" w14:paraId="5367E90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275DD" w:rsidRDefault="001275DD" w14:paraId="16B7F3D4" w14:textId="77777777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:rsidR="001275DD" w:rsidP="004E34F2" w:rsidRDefault="001275DD" w14:paraId="2A11CEC7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:rsidR="001275DD" w:rsidP="004E34F2" w:rsidRDefault="001275DD" w14:paraId="08367C11" w14:textId="77777777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:rsidRPr="004E34F2" w:rsidR="001275DD" w:rsidRDefault="001275DD" w14:paraId="2D424E80" w14:textId="77777777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32195" w:rsidP="00381F65" w:rsidRDefault="00F32195" w14:paraId="16FA3467" w14:textId="77777777">
      <w:r>
        <w:separator/>
      </w:r>
    </w:p>
  </w:footnote>
  <w:footnote w:type="continuationSeparator" w:id="0">
    <w:p w:rsidR="00F32195" w:rsidP="00381F65" w:rsidRDefault="00F32195" w14:paraId="2F72BA90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E4018"/>
    <w:multiLevelType w:val="hybridMultilevel"/>
    <w:tmpl w:val="49EAF0F4"/>
    <w:lvl w:ilvl="0" w:tplc="04090001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621D1A"/>
    <w:multiLevelType w:val="hybridMultilevel"/>
    <w:tmpl w:val="3D2299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FD16D77"/>
    <w:multiLevelType w:val="hybridMultilevel"/>
    <w:tmpl w:val="563CA9C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 w:cs="Wingdings"/>
      </w:rPr>
    </w:lvl>
  </w:abstractNum>
  <w:abstractNum w:abstractNumId="4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B6361EF"/>
    <w:multiLevelType w:val="hybridMultilevel"/>
    <w:tmpl w:val="8EE433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EA9769B"/>
    <w:multiLevelType w:val="multilevel"/>
    <w:tmpl w:val="E86E8932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F762A0D"/>
    <w:multiLevelType w:val="hybridMultilevel"/>
    <w:tmpl w:val="1A94DF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44A8732">
      <w:numFmt w:val="bullet"/>
      <w:lvlText w:val="•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9" w15:restartNumberingAfterBreak="0">
    <w:nsid w:val="20F9190A"/>
    <w:multiLevelType w:val="hybridMultilevel"/>
    <w:tmpl w:val="DCC866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E327E6C">
      <w:numFmt w:val="bullet"/>
      <w:lvlText w:val="•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hint="default" w:ascii="Wingdings" w:hAnsi="Wingdings" w:cs="Wingdings"/>
      </w:rPr>
    </w:lvl>
  </w:abstractNum>
  <w:abstractNum w:abstractNumId="11" w15:restartNumberingAfterBreak="0">
    <w:nsid w:val="35635E46"/>
    <w:multiLevelType w:val="multilevel"/>
    <w:tmpl w:val="CBD66B74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13" w15:restartNumberingAfterBreak="0">
    <w:nsid w:val="37CF3DE7"/>
    <w:multiLevelType w:val="hybridMultilevel"/>
    <w:tmpl w:val="EC9837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15" w15:restartNumberingAfterBreak="0">
    <w:nsid w:val="3C6B1A7F"/>
    <w:multiLevelType w:val="hybridMultilevel"/>
    <w:tmpl w:val="7180B5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C7B75CF"/>
    <w:multiLevelType w:val="multilevel"/>
    <w:tmpl w:val="9E1E9050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02E550B"/>
    <w:multiLevelType w:val="hybridMultilevel"/>
    <w:tmpl w:val="9B8CD4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B642FA6">
      <w:numFmt w:val="bullet"/>
      <w:lvlText w:val="•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2C84455"/>
    <w:multiLevelType w:val="hybridMultilevel"/>
    <w:tmpl w:val="43964C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94B7412"/>
    <w:multiLevelType w:val="hybridMultilevel"/>
    <w:tmpl w:val="A78C19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3585F20">
      <w:numFmt w:val="bullet"/>
      <w:lvlText w:val="•"/>
      <w:lvlJc w:val="left"/>
      <w:pPr>
        <w:ind w:left="1440" w:hanging="360"/>
      </w:pPr>
      <w:rPr>
        <w:rFonts w:hint="default" w:ascii="Calibri" w:hAnsi="Calibri" w:eastAsia="Times New Roman" w:cs="Calibr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D642D2C"/>
    <w:multiLevelType w:val="hybridMultilevel"/>
    <w:tmpl w:val="6428E5D0"/>
    <w:lvl w:ilvl="0" w:tplc="04090001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F89745B"/>
    <w:multiLevelType w:val="hybridMultilevel"/>
    <w:tmpl w:val="112C06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0D669F2"/>
    <w:multiLevelType w:val="hybridMultilevel"/>
    <w:tmpl w:val="781AF1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26821A7"/>
    <w:multiLevelType w:val="hybridMultilevel"/>
    <w:tmpl w:val="0F1024CA"/>
    <w:lvl w:ilvl="0" w:tplc="924282A6">
      <w:start w:val="1"/>
      <w:numFmt w:val="bullet"/>
      <w:pStyle w:val="Bullet1"/>
      <w:lvlText w:val=""/>
      <w:lvlJc w:val="left"/>
      <w:pPr>
        <w:ind w:left="45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6BB16EC"/>
    <w:multiLevelType w:val="hybridMultilevel"/>
    <w:tmpl w:val="38A2FE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26" w15:restartNumberingAfterBreak="0">
    <w:nsid w:val="5BEB02EF"/>
    <w:multiLevelType w:val="hybridMultilevel"/>
    <w:tmpl w:val="706202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BEF2753"/>
    <w:multiLevelType w:val="hybridMultilevel"/>
    <w:tmpl w:val="5EE60DD2"/>
    <w:lvl w:ilvl="0" w:tplc="B11055E0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29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1AB6F52"/>
    <w:multiLevelType w:val="multilevel"/>
    <w:tmpl w:val="F9F0FE96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7A67C8D"/>
    <w:multiLevelType w:val="hybridMultilevel"/>
    <w:tmpl w:val="E6A6F4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7D5000E"/>
    <w:multiLevelType w:val="hybridMultilevel"/>
    <w:tmpl w:val="6E426B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34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95848581">
    <w:abstractNumId w:val="28"/>
  </w:num>
  <w:num w:numId="2" w16cid:durableId="1263298540">
    <w:abstractNumId w:val="14"/>
  </w:num>
  <w:num w:numId="3" w16cid:durableId="1919289505">
    <w:abstractNumId w:val="8"/>
  </w:num>
  <w:num w:numId="4" w16cid:durableId="1203983617">
    <w:abstractNumId w:val="33"/>
  </w:num>
  <w:num w:numId="5" w16cid:durableId="433866043">
    <w:abstractNumId w:val="25"/>
  </w:num>
  <w:num w:numId="6" w16cid:durableId="1880773622">
    <w:abstractNumId w:val="3"/>
  </w:num>
  <w:num w:numId="7" w16cid:durableId="1152671367">
    <w:abstractNumId w:val="10"/>
  </w:num>
  <w:num w:numId="8" w16cid:durableId="638072048">
    <w:abstractNumId w:val="12"/>
  </w:num>
  <w:num w:numId="9" w16cid:durableId="1035470445">
    <w:abstractNumId w:val="34"/>
  </w:num>
  <w:num w:numId="10" w16cid:durableId="988755269">
    <w:abstractNumId w:val="4"/>
  </w:num>
  <w:num w:numId="11" w16cid:durableId="139621746">
    <w:abstractNumId w:val="29"/>
  </w:num>
  <w:num w:numId="12" w16cid:durableId="741173253">
    <w:abstractNumId w:val="31"/>
  </w:num>
  <w:num w:numId="13" w16cid:durableId="1955751232">
    <w:abstractNumId w:val="21"/>
  </w:num>
  <w:num w:numId="14" w16cid:durableId="199048888">
    <w:abstractNumId w:val="27"/>
  </w:num>
  <w:num w:numId="15" w16cid:durableId="1251770354">
    <w:abstractNumId w:val="1"/>
  </w:num>
  <w:num w:numId="16" w16cid:durableId="1853453438">
    <w:abstractNumId w:val="11"/>
  </w:num>
  <w:num w:numId="17" w16cid:durableId="1454594793">
    <w:abstractNumId w:val="0"/>
  </w:num>
  <w:num w:numId="18" w16cid:durableId="2000647347">
    <w:abstractNumId w:val="19"/>
  </w:num>
  <w:num w:numId="19" w16cid:durableId="924920665">
    <w:abstractNumId w:val="15"/>
  </w:num>
  <w:num w:numId="20" w16cid:durableId="1376657290">
    <w:abstractNumId w:val="7"/>
  </w:num>
  <w:num w:numId="21" w16cid:durableId="627513995">
    <w:abstractNumId w:val="30"/>
  </w:num>
  <w:num w:numId="22" w16cid:durableId="277103886">
    <w:abstractNumId w:val="32"/>
  </w:num>
  <w:num w:numId="23" w16cid:durableId="1930046047">
    <w:abstractNumId w:val="17"/>
  </w:num>
  <w:num w:numId="24" w16cid:durableId="2050759551">
    <w:abstractNumId w:val="16"/>
  </w:num>
  <w:num w:numId="25" w16cid:durableId="1203249428">
    <w:abstractNumId w:val="23"/>
  </w:num>
  <w:num w:numId="26" w16cid:durableId="1001587162">
    <w:abstractNumId w:val="18"/>
  </w:num>
  <w:num w:numId="27" w16cid:durableId="192423869">
    <w:abstractNumId w:val="13"/>
  </w:num>
  <w:num w:numId="28" w16cid:durableId="520559020">
    <w:abstractNumId w:val="5"/>
  </w:num>
  <w:num w:numId="29" w16cid:durableId="1039282769">
    <w:abstractNumId w:val="2"/>
  </w:num>
  <w:num w:numId="30" w16cid:durableId="1153328689">
    <w:abstractNumId w:val="26"/>
  </w:num>
  <w:num w:numId="31" w16cid:durableId="767429517">
    <w:abstractNumId w:val="22"/>
  </w:num>
  <w:num w:numId="32" w16cid:durableId="96564475">
    <w:abstractNumId w:val="9"/>
  </w:num>
  <w:num w:numId="33" w16cid:durableId="1520125998">
    <w:abstractNumId w:val="24"/>
  </w:num>
  <w:num w:numId="34" w16cid:durableId="1865626688">
    <w:abstractNumId w:val="6"/>
  </w:num>
  <w:num w:numId="35" w16cid:durableId="2062702589">
    <w:abstractNumId w:val="2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12"/>
  <w:embedSystemFonts/>
  <w:proofState w:spelling="clean" w:grammar="dirty"/>
  <w:trackRevisions w:val="false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14B6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A5DC5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4644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2314"/>
    <w:rsid w:val="001750FD"/>
    <w:rsid w:val="001804CF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B7D06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449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3DF6"/>
    <w:rsid w:val="00315301"/>
    <w:rsid w:val="00317A94"/>
    <w:rsid w:val="00317C77"/>
    <w:rsid w:val="00324B10"/>
    <w:rsid w:val="00325C0B"/>
    <w:rsid w:val="00325F08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67C1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5CC3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0758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20B6"/>
    <w:rsid w:val="004E2F25"/>
    <w:rsid w:val="004E34F2"/>
    <w:rsid w:val="004E6A95"/>
    <w:rsid w:val="004F35FB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4F3"/>
    <w:rsid w:val="00534BE0"/>
    <w:rsid w:val="00534D7C"/>
    <w:rsid w:val="00536562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73220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36532"/>
    <w:rsid w:val="0064279B"/>
    <w:rsid w:val="00643256"/>
    <w:rsid w:val="00643ABE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1752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1976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16AC"/>
    <w:rsid w:val="008160E0"/>
    <w:rsid w:val="00824563"/>
    <w:rsid w:val="00825F08"/>
    <w:rsid w:val="008266F1"/>
    <w:rsid w:val="008270D6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87C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1329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39F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0CF9"/>
    <w:rsid w:val="00AC4CE4"/>
    <w:rsid w:val="00AD06AF"/>
    <w:rsid w:val="00AD286E"/>
    <w:rsid w:val="00AD3715"/>
    <w:rsid w:val="00AD5D1B"/>
    <w:rsid w:val="00AE13A3"/>
    <w:rsid w:val="00AE385F"/>
    <w:rsid w:val="00AE3F84"/>
    <w:rsid w:val="00AE47C1"/>
    <w:rsid w:val="00AF0E03"/>
    <w:rsid w:val="00AF0E2F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42E9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2B4E"/>
    <w:rsid w:val="00BE3A76"/>
    <w:rsid w:val="00BE6557"/>
    <w:rsid w:val="00BE6F03"/>
    <w:rsid w:val="00BE74D5"/>
    <w:rsid w:val="00BF0C0C"/>
    <w:rsid w:val="00BF3B14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02BB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2EC1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5D89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489"/>
    <w:rsid w:val="00E57FC7"/>
    <w:rsid w:val="00E6251C"/>
    <w:rsid w:val="00E64F4D"/>
    <w:rsid w:val="00E679EC"/>
    <w:rsid w:val="00E73F38"/>
    <w:rsid w:val="00E7541C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19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4D37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3BDD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24B5E8E7"/>
    <w:rsid w:val="4F07E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6DD6"/>
    <w:rPr>
      <w:sz w:val="24"/>
      <w:szCs w:val="24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styleId="CalendarInformation" w:customStyle="1">
    <w:name w:val="Calendar Information"/>
    <w:basedOn w:val="Normal"/>
    <w:rsid w:val="00711B5A"/>
    <w:pPr>
      <w:framePr w:hSpace="187" w:wrap="auto" w:hAnchor="page" w:v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styleId="CalendarInformationBoldChar" w:customStyle="1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Comment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Comment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Comment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paragraph" w:styleId="Bullet1" w:customStyle="1">
    <w:name w:val="Bullet1"/>
    <w:basedOn w:val="ListParagraph"/>
    <w:qFormat/>
    <w:rsid w:val="00243449"/>
    <w:pPr>
      <w:numPr>
        <w:numId w:val="25"/>
      </w:numPr>
      <w:spacing w:after="120" w:line="276" w:lineRule="auto"/>
    </w:pPr>
    <w:rPr>
      <w:rFonts w:ascii="Arial" w:hAnsi="Arial" w:eastAsia="Calibri"/>
      <w:sz w:val="22"/>
      <w:szCs w:val="22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26D1FC-6AC0-4ABB-A4D1-12F145FC9B3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aveed Computer LLC (04 - 2638740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YLLABUS BREAK UP-2005-2006</dc:title>
  <dc:subject/>
  <dc:creator>nc</dc:creator>
  <keywords/>
  <dc:description/>
  <lastModifiedBy>Neelofar Ali</lastModifiedBy>
  <revision>8</revision>
  <lastPrinted>2019-04-10T20:17:00.0000000Z</lastPrinted>
  <dcterms:created xsi:type="dcterms:W3CDTF">2026-06-03T08:59:00.0000000Z</dcterms:created>
  <dcterms:modified xsi:type="dcterms:W3CDTF">2026-06-22T04:04:12.89722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